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274"/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497"/>
        <w:gridCol w:w="6854"/>
      </w:tblGrid>
      <w:tr w:rsidR="00786DFD" w:rsidRPr="00786DFD" w14:paraId="73BA5C00" w14:textId="77777777" w:rsidTr="00861853">
        <w:trPr>
          <w:trHeight w:val="1130"/>
        </w:trPr>
        <w:tc>
          <w:tcPr>
            <w:tcW w:w="2497" w:type="dxa"/>
            <w:tcBorders>
              <w:right w:val="nil"/>
            </w:tcBorders>
          </w:tcPr>
          <w:p w14:paraId="6D055B2F" w14:textId="77777777" w:rsidR="00786DFD" w:rsidRPr="00786DFD" w:rsidRDefault="00786DFD" w:rsidP="00786DFD">
            <w:pPr>
              <w:spacing w:line="240" w:lineRule="auto"/>
              <w:contextualSpacing/>
              <w:rPr>
                <w:b/>
              </w:rPr>
            </w:pPr>
            <w:r w:rsidRPr="00786DFD">
              <w:rPr>
                <w:b/>
                <w:noProof/>
                <w:lang w:eastAsia="lv-LV"/>
              </w:rPr>
              <w:drawing>
                <wp:inline distT="0" distB="0" distL="0" distR="0" wp14:anchorId="77FBC1CF" wp14:editId="10471538">
                  <wp:extent cx="1447800" cy="571500"/>
                  <wp:effectExtent l="0" t="0" r="0" b="0"/>
                  <wp:docPr id="2" name="Picture 2" descr="C:\Users\VilnisUnInga\AppData\Local\Microsoft\Windows\INetCache\Content.Word\image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5" descr="C:\Users\VilnisUnInga\AppData\Local\Microsoft\Windows\INetCache\Content.Word\image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54" w:type="dxa"/>
            <w:tcBorders>
              <w:left w:val="nil"/>
            </w:tcBorders>
            <w:vAlign w:val="center"/>
          </w:tcPr>
          <w:p w14:paraId="01880992" w14:textId="77777777" w:rsidR="00786DFD" w:rsidRPr="00786DFD" w:rsidRDefault="00786DFD" w:rsidP="001D1F26">
            <w:pPr>
              <w:spacing w:line="240" w:lineRule="auto"/>
              <w:contextualSpacing/>
              <w:jc w:val="center"/>
            </w:pPr>
            <w:r w:rsidRPr="00786DFD">
              <w:t>Rīgas Tehniskās universitātes</w:t>
            </w:r>
          </w:p>
          <w:p w14:paraId="5AE3E44E" w14:textId="77777777" w:rsidR="00786DFD" w:rsidRPr="00786DFD" w:rsidRDefault="00786DFD" w:rsidP="001D1F26">
            <w:pPr>
              <w:spacing w:line="240" w:lineRule="auto"/>
              <w:contextualSpacing/>
              <w:jc w:val="center"/>
            </w:pPr>
            <w:r w:rsidRPr="00786DFD">
              <w:t>Vides aizsardzības un siltuma sistēmu institūts</w:t>
            </w:r>
          </w:p>
        </w:tc>
      </w:tr>
    </w:tbl>
    <w:p w14:paraId="0C395A54" w14:textId="6FCBAE5E" w:rsidR="004B1417" w:rsidRDefault="004B1417" w:rsidP="00E604D9">
      <w:pPr>
        <w:spacing w:line="240" w:lineRule="auto"/>
        <w:contextualSpacing/>
      </w:pPr>
    </w:p>
    <w:p w14:paraId="6BA179F5" w14:textId="77777777" w:rsidR="00786DFD" w:rsidRDefault="00786DFD" w:rsidP="00160BBE">
      <w:pPr>
        <w:pStyle w:val="Header"/>
        <w:jc w:val="center"/>
        <w:rPr>
          <w:b/>
          <w:sz w:val="24"/>
          <w:szCs w:val="24"/>
        </w:rPr>
      </w:pPr>
    </w:p>
    <w:p w14:paraId="4924B0BC" w14:textId="11D320E4" w:rsidR="00160BBE" w:rsidRPr="006E336E" w:rsidRDefault="00160BBE" w:rsidP="00160BBE">
      <w:pPr>
        <w:pStyle w:val="Header"/>
        <w:jc w:val="center"/>
        <w:rPr>
          <w:b/>
          <w:sz w:val="24"/>
          <w:szCs w:val="24"/>
        </w:rPr>
      </w:pPr>
      <w:r w:rsidRPr="006E336E">
        <w:rPr>
          <w:b/>
          <w:sz w:val="24"/>
          <w:szCs w:val="24"/>
        </w:rPr>
        <w:t xml:space="preserve">Parauga </w:t>
      </w:r>
      <w:r w:rsidR="008D63C5">
        <w:rPr>
          <w:b/>
          <w:sz w:val="24"/>
          <w:szCs w:val="24"/>
        </w:rPr>
        <w:t>pie</w:t>
      </w:r>
      <w:r>
        <w:rPr>
          <w:b/>
          <w:sz w:val="24"/>
          <w:szCs w:val="24"/>
        </w:rPr>
        <w:t>ņemšanas</w:t>
      </w:r>
      <w:r w:rsidRPr="006E336E">
        <w:rPr>
          <w:b/>
          <w:sz w:val="24"/>
          <w:szCs w:val="24"/>
        </w:rPr>
        <w:t xml:space="preserve"> akts</w:t>
      </w:r>
      <w:r>
        <w:rPr>
          <w:b/>
          <w:sz w:val="24"/>
          <w:szCs w:val="24"/>
        </w:rPr>
        <w:t xml:space="preserve"> (1/2)</w:t>
      </w:r>
    </w:p>
    <w:p w14:paraId="620EC03B" w14:textId="2B550D6E" w:rsidR="00160BBE" w:rsidRDefault="005A030E" w:rsidP="00160BBE">
      <w:pPr>
        <w:pStyle w:val="Header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r. </w:t>
      </w:r>
      <w:r w:rsidRPr="004A77AB">
        <w:rPr>
          <w:b/>
          <w:sz w:val="24"/>
          <w:szCs w:val="24"/>
        </w:rPr>
        <w:t>..........-...............-..........</w:t>
      </w:r>
    </w:p>
    <w:p w14:paraId="503F264D" w14:textId="7916A2A9" w:rsidR="00160BBE" w:rsidRPr="00D80096" w:rsidRDefault="005F16F5" w:rsidP="00160BBE">
      <w:pPr>
        <w:spacing w:after="0" w:line="240" w:lineRule="auto"/>
        <w:rPr>
          <w:i/>
        </w:rPr>
      </w:pPr>
      <w:r w:rsidRPr="00D80096">
        <w:rPr>
          <w:i/>
        </w:rPr>
        <w:t xml:space="preserve"> </w:t>
      </w:r>
      <w:r w:rsidR="00160BBE" w:rsidRPr="00D80096">
        <w:rPr>
          <w:i/>
        </w:rPr>
        <w:t xml:space="preserve">(Aizpilda </w:t>
      </w:r>
      <w:r w:rsidR="008D63C5">
        <w:rPr>
          <w:i/>
        </w:rPr>
        <w:t xml:space="preserve">uzņēmuma </w:t>
      </w:r>
      <w:r w:rsidR="00160BBE">
        <w:rPr>
          <w:i/>
        </w:rPr>
        <w:t>pārstāvis</w:t>
      </w:r>
      <w:r w:rsidR="00160BBE" w:rsidRPr="00D80096">
        <w:rPr>
          <w:i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322"/>
        <w:gridCol w:w="3306"/>
      </w:tblGrid>
      <w:tr w:rsidR="00160BBE" w:rsidRPr="004A77AB" w14:paraId="11AFC022" w14:textId="77777777" w:rsidTr="001D1F26">
        <w:trPr>
          <w:trHeight w:val="192"/>
        </w:trPr>
        <w:tc>
          <w:tcPr>
            <w:tcW w:w="3283" w:type="pct"/>
          </w:tcPr>
          <w:p w14:paraId="21AD3D81" w14:textId="032A6D21" w:rsidR="00160BBE" w:rsidRPr="004A77AB" w:rsidRDefault="00160BBE" w:rsidP="00DB6465">
            <w:pPr>
              <w:spacing w:after="0" w:line="240" w:lineRule="auto"/>
            </w:pPr>
            <w:r w:rsidRPr="004A77AB">
              <w:t xml:space="preserve">Uzņēmuma nosaukums: </w:t>
            </w:r>
          </w:p>
        </w:tc>
        <w:tc>
          <w:tcPr>
            <w:tcW w:w="1717" w:type="pct"/>
          </w:tcPr>
          <w:p w14:paraId="0E1D3610" w14:textId="1FEFACD8" w:rsidR="00160BBE" w:rsidRPr="004A77AB" w:rsidRDefault="00160BBE" w:rsidP="00E604D9">
            <w:pPr>
              <w:spacing w:after="0" w:line="240" w:lineRule="auto"/>
            </w:pPr>
            <w:r w:rsidRPr="004A77AB">
              <w:t xml:space="preserve">Tālrunis: </w:t>
            </w:r>
          </w:p>
        </w:tc>
      </w:tr>
      <w:tr w:rsidR="00160BBE" w:rsidRPr="004A77AB" w14:paraId="79C7E712" w14:textId="77777777" w:rsidTr="001D1F26">
        <w:trPr>
          <w:trHeight w:val="199"/>
        </w:trPr>
        <w:tc>
          <w:tcPr>
            <w:tcW w:w="5000" w:type="pct"/>
            <w:gridSpan w:val="2"/>
          </w:tcPr>
          <w:p w14:paraId="1E6A944C" w14:textId="1338F1C0" w:rsidR="00160BBE" w:rsidRPr="004A77AB" w:rsidRDefault="00160BBE" w:rsidP="00DB6465">
            <w:pPr>
              <w:spacing w:after="0" w:line="240" w:lineRule="auto"/>
            </w:pPr>
            <w:r w:rsidRPr="004A77AB">
              <w:t xml:space="preserve">Adrese: </w:t>
            </w:r>
          </w:p>
        </w:tc>
      </w:tr>
      <w:tr w:rsidR="00160BBE" w:rsidRPr="004A77AB" w14:paraId="4FEAFDCD" w14:textId="77777777" w:rsidTr="001D1F26">
        <w:trPr>
          <w:trHeight w:val="192"/>
        </w:trPr>
        <w:tc>
          <w:tcPr>
            <w:tcW w:w="5000" w:type="pct"/>
            <w:gridSpan w:val="2"/>
          </w:tcPr>
          <w:p w14:paraId="04F897FA" w14:textId="4A712352" w:rsidR="00160BBE" w:rsidRPr="004A77AB" w:rsidRDefault="00160BBE" w:rsidP="00DB6465">
            <w:pPr>
              <w:spacing w:after="0" w:line="240" w:lineRule="auto"/>
            </w:pPr>
            <w:r w:rsidRPr="004A77AB">
              <w:t xml:space="preserve">E-pasta adrese: </w:t>
            </w:r>
          </w:p>
        </w:tc>
      </w:tr>
      <w:tr w:rsidR="00160BBE" w:rsidRPr="004A77AB" w14:paraId="25BC61CF" w14:textId="77777777" w:rsidTr="001D1F26">
        <w:trPr>
          <w:trHeight w:val="192"/>
        </w:trPr>
        <w:tc>
          <w:tcPr>
            <w:tcW w:w="3283" w:type="pct"/>
          </w:tcPr>
          <w:p w14:paraId="05179338" w14:textId="63431DA2" w:rsidR="00160BBE" w:rsidRPr="004A77AB" w:rsidRDefault="00160BBE" w:rsidP="00DB6465">
            <w:pPr>
              <w:spacing w:after="0" w:line="240" w:lineRule="auto"/>
            </w:pPr>
            <w:r w:rsidRPr="004A77AB">
              <w:t xml:space="preserve">Kontaktpersona: </w:t>
            </w:r>
          </w:p>
        </w:tc>
        <w:tc>
          <w:tcPr>
            <w:tcW w:w="1717" w:type="pct"/>
          </w:tcPr>
          <w:p w14:paraId="7477747A" w14:textId="4B876975" w:rsidR="00160BBE" w:rsidRPr="004A77AB" w:rsidRDefault="00160BBE" w:rsidP="00DB6465">
            <w:pPr>
              <w:spacing w:after="0" w:line="240" w:lineRule="auto"/>
            </w:pPr>
            <w:r w:rsidRPr="004A77AB">
              <w:t xml:space="preserve">Tālrunis: </w:t>
            </w:r>
          </w:p>
        </w:tc>
      </w:tr>
      <w:tr w:rsidR="00160BBE" w:rsidRPr="004A77AB" w14:paraId="0F8989B9" w14:textId="77777777" w:rsidTr="001D1F26">
        <w:trPr>
          <w:trHeight w:val="199"/>
        </w:trPr>
        <w:tc>
          <w:tcPr>
            <w:tcW w:w="5000" w:type="pct"/>
            <w:gridSpan w:val="2"/>
          </w:tcPr>
          <w:p w14:paraId="470114D8" w14:textId="14B2F9AE" w:rsidR="00160BBE" w:rsidRPr="004A77AB" w:rsidRDefault="00160BBE" w:rsidP="00DB6465">
            <w:pPr>
              <w:spacing w:after="0" w:line="240" w:lineRule="auto"/>
            </w:pPr>
            <w:r w:rsidRPr="004A77AB">
              <w:t xml:space="preserve">Kontaktpersonas e-pasta adrese: </w:t>
            </w:r>
          </w:p>
        </w:tc>
      </w:tr>
      <w:tr w:rsidR="00160BBE" w:rsidRPr="004A77AB" w14:paraId="5B55FA53" w14:textId="77777777" w:rsidTr="001D1F26">
        <w:trPr>
          <w:trHeight w:val="599"/>
        </w:trPr>
        <w:tc>
          <w:tcPr>
            <w:tcW w:w="3283" w:type="pct"/>
          </w:tcPr>
          <w:p w14:paraId="5C6A707F" w14:textId="7C0EAF56" w:rsidR="004E146A" w:rsidRPr="004A77AB" w:rsidRDefault="004E146A" w:rsidP="00E604D9">
            <w:pPr>
              <w:spacing w:after="0" w:line="240" w:lineRule="auto"/>
            </w:pPr>
            <w:r w:rsidRPr="004A77AB">
              <w:t xml:space="preserve">Parauga veids: </w:t>
            </w:r>
            <w:sdt>
              <w:sdtPr>
                <w:rPr>
                  <w:u w:val="dotted"/>
                </w:rPr>
                <w:id w:val="893476501"/>
                <w:placeholder>
                  <w:docPart w:val="B706F4E79C3A4D2C8C57484965152663"/>
                </w:placeholder>
                <w:text/>
              </w:sdtPr>
              <w:sdtEndPr/>
              <w:sdtContent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</w:sdtContent>
            </w:sdt>
          </w:p>
          <w:p w14:paraId="7A6A8CF4" w14:textId="721DD625" w:rsidR="004E146A" w:rsidRPr="004A77AB" w:rsidRDefault="004E146A" w:rsidP="00E604D9">
            <w:pPr>
              <w:spacing w:after="0" w:line="240" w:lineRule="auto"/>
              <w:rPr>
                <w:u w:val="dotted"/>
              </w:rPr>
            </w:pPr>
            <w:r w:rsidRPr="004A77AB">
              <w:t xml:space="preserve">Paraugu skaits: </w:t>
            </w:r>
            <w:sdt>
              <w:sdtPr>
                <w:rPr>
                  <w:u w:val="dotted"/>
                </w:rPr>
                <w:id w:val="1421217035"/>
                <w:placeholder>
                  <w:docPart w:val="B706F4E79C3A4D2C8C57484965152663"/>
                </w:placeholder>
                <w:text/>
              </w:sdtPr>
              <w:sdtEndPr/>
              <w:sdtContent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</w:sdtContent>
            </w:sdt>
          </w:p>
          <w:p w14:paraId="5C6D2B51" w14:textId="2600AD69" w:rsidR="00160BBE" w:rsidRPr="00E604D9" w:rsidRDefault="004E146A" w:rsidP="00E604D9">
            <w:pPr>
              <w:spacing w:after="0" w:line="240" w:lineRule="auto"/>
              <w:rPr>
                <w:u w:val="dotted"/>
              </w:rPr>
            </w:pPr>
            <w:r w:rsidRPr="004A77AB">
              <w:t xml:space="preserve">Parauga iepakojums: </w:t>
            </w:r>
            <w:sdt>
              <w:sdtPr>
                <w:rPr>
                  <w:u w:val="dotted"/>
                </w:rPr>
                <w:id w:val="815764230"/>
                <w:placeholder>
                  <w:docPart w:val="B706F4E79C3A4D2C8C57484965152663"/>
                </w:placeholder>
                <w:text/>
              </w:sdtPr>
              <w:sdtEndPr/>
              <w:sdtContent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</w:sdtContent>
            </w:sdt>
          </w:p>
        </w:tc>
        <w:tc>
          <w:tcPr>
            <w:tcW w:w="1717" w:type="pct"/>
          </w:tcPr>
          <w:p w14:paraId="39B706C5" w14:textId="77777777" w:rsidR="00160BBE" w:rsidRDefault="00160BBE" w:rsidP="00E604D9">
            <w:pPr>
              <w:spacing w:after="0" w:line="240" w:lineRule="auto"/>
            </w:pPr>
            <w:r w:rsidRPr="004A77AB">
              <w:t>Parauga ņemšanas datums:</w:t>
            </w:r>
          </w:p>
          <w:sdt>
            <w:sdtPr>
              <w:rPr>
                <w:u w:val="dotted"/>
              </w:rPr>
              <w:id w:val="-989863451"/>
              <w:placeholder>
                <w:docPart w:val="8B04641150A240E9B4B5E4B186D185A4"/>
              </w:placeholder>
              <w:text/>
            </w:sdtPr>
            <w:sdtEndPr/>
            <w:sdtContent>
              <w:p w14:paraId="0B05E7B5" w14:textId="072A9519" w:rsidR="004E146A" w:rsidRDefault="00E604D9" w:rsidP="00E604D9">
                <w:pPr>
                  <w:spacing w:after="0" w:line="240" w:lineRule="auto"/>
                  <w:rPr>
                    <w:sz w:val="22"/>
                    <w:szCs w:val="22"/>
                    <w:u w:val="dotted"/>
                    <w:lang w:val="lv-LV"/>
                  </w:rPr>
                </w:pP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</w:p>
            </w:sdtContent>
          </w:sdt>
          <w:p w14:paraId="6C14217F" w14:textId="076D669A" w:rsidR="00456FA5" w:rsidRPr="00456FA5" w:rsidRDefault="00456FA5" w:rsidP="00E604D9">
            <w:pPr>
              <w:spacing w:after="0" w:line="240" w:lineRule="auto"/>
              <w:rPr>
                <w:u w:val="dotted"/>
              </w:rPr>
            </w:pPr>
          </w:p>
        </w:tc>
      </w:tr>
    </w:tbl>
    <w:p w14:paraId="0C711F4B" w14:textId="22903ED0" w:rsidR="00160BBE" w:rsidRPr="004A77AB" w:rsidRDefault="00160BBE" w:rsidP="00160BBE">
      <w:pPr>
        <w:spacing w:after="0"/>
        <w:rPr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21"/>
        <w:tblW w:w="5000" w:type="pct"/>
        <w:tblLook w:val="04A0" w:firstRow="1" w:lastRow="0" w:firstColumn="1" w:lastColumn="0" w:noHBand="0" w:noVBand="1"/>
      </w:tblPr>
      <w:tblGrid>
        <w:gridCol w:w="5339"/>
        <w:gridCol w:w="1072"/>
        <w:gridCol w:w="1073"/>
        <w:gridCol w:w="1073"/>
        <w:gridCol w:w="1071"/>
      </w:tblGrid>
      <w:tr w:rsidR="004E146A" w:rsidRPr="001B1B88" w14:paraId="4355DF0A" w14:textId="77777777" w:rsidTr="001D1F26">
        <w:trPr>
          <w:trHeight w:val="142"/>
        </w:trPr>
        <w:tc>
          <w:tcPr>
            <w:tcW w:w="2773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29844608" w14:textId="70BAFFF7" w:rsidR="004E146A" w:rsidRPr="004A77AB" w:rsidRDefault="004E146A" w:rsidP="004E146A">
            <w:pPr>
              <w:jc w:val="right"/>
            </w:pPr>
            <w:r>
              <w:t xml:space="preserve">Klienta parauga numurs </w:t>
            </w: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527F6790" w14:textId="3E7FBA43" w:rsidR="004E146A" w:rsidRPr="004A77AB" w:rsidRDefault="004E146A" w:rsidP="003318A7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7CB4E42A" w14:textId="4A9E1180" w:rsidR="004E146A" w:rsidRPr="004A77AB" w:rsidRDefault="004E146A" w:rsidP="003318A7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42A20BD4" w14:textId="72C77929" w:rsidR="004E146A" w:rsidRPr="004A77AB" w:rsidRDefault="004E146A" w:rsidP="003318A7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</w:tcPr>
          <w:p w14:paraId="5DACA57F" w14:textId="6991C85A" w:rsidR="004E146A" w:rsidRPr="004A77AB" w:rsidRDefault="004E146A" w:rsidP="003318A7"/>
        </w:tc>
      </w:tr>
      <w:tr w:rsidR="004E146A" w:rsidRPr="001B1B88" w14:paraId="368E9B87" w14:textId="77777777" w:rsidTr="001D1F26">
        <w:trPr>
          <w:trHeight w:val="142"/>
        </w:trPr>
        <w:tc>
          <w:tcPr>
            <w:tcW w:w="2773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505A5DAC" w14:textId="7C6D338B" w:rsidR="004E146A" w:rsidRPr="004A77AB" w:rsidRDefault="004E146A" w:rsidP="004E146A">
            <w:pPr>
              <w:jc w:val="right"/>
            </w:pPr>
            <w:r>
              <w:t xml:space="preserve">VASSI parauga numurs </w:t>
            </w: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35C85D90" w14:textId="073A43E3" w:rsidR="004E146A" w:rsidRPr="004A77AB" w:rsidRDefault="004E146A" w:rsidP="003318A7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62BA1B20" w14:textId="6E532834" w:rsidR="004E146A" w:rsidRPr="004A77AB" w:rsidRDefault="004E146A" w:rsidP="003318A7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18AF9536" w14:textId="5527AE36" w:rsidR="004E146A" w:rsidRPr="004A77AB" w:rsidRDefault="004E146A" w:rsidP="003318A7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</w:tcPr>
          <w:p w14:paraId="22FBF264" w14:textId="12014102" w:rsidR="004E146A" w:rsidRPr="004A77AB" w:rsidRDefault="004E146A" w:rsidP="003318A7"/>
        </w:tc>
      </w:tr>
      <w:tr w:rsidR="004E146A" w:rsidRPr="004A77AB" w14:paraId="7B9AB0E9" w14:textId="77777777" w:rsidTr="001D1F26">
        <w:trPr>
          <w:trHeight w:val="137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17F16289" w14:textId="77777777" w:rsidR="004E146A" w:rsidRPr="004A77AB" w:rsidRDefault="004E146A" w:rsidP="00E604D9">
            <w:pPr>
              <w:spacing w:after="0"/>
            </w:pPr>
            <w:r>
              <w:rPr>
                <w:color w:val="000000"/>
              </w:rPr>
              <w:t>Kopējais mitruma saturs</w:t>
            </w:r>
          </w:p>
        </w:tc>
        <w:sdt>
          <w:sdtPr>
            <w:id w:val="-25975709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  <w:tcBorders>
                  <w:bottom w:val="single" w:sz="4" w:space="0" w:color="000000" w:themeColor="text1"/>
                </w:tcBorders>
              </w:tcPr>
              <w:p w14:paraId="225DE91A" w14:textId="5C03E42E" w:rsidR="004E146A" w:rsidRPr="004A77AB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1736928615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07C4614A" w14:textId="5D903C48" w:rsidR="004E146A" w:rsidRPr="004A77AB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46709376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13D51B5E" w14:textId="2D54A4A5" w:rsidR="004E146A" w:rsidRPr="004A77AB" w:rsidRDefault="004E146A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2836339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7187A390" w14:textId="333B260E" w:rsidR="004E146A" w:rsidRDefault="004E146A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4B06D8E0" w14:textId="77777777" w:rsidTr="001D1F26">
        <w:trPr>
          <w:trHeight w:val="137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1542DBB6" w14:textId="77777777" w:rsidR="004E146A" w:rsidRDefault="004E146A" w:rsidP="00E604D9">
            <w:pPr>
              <w:spacing w:after="0"/>
              <w:rPr>
                <w:color w:val="000000"/>
              </w:rPr>
            </w:pPr>
            <w:r>
              <w:rPr>
                <w:color w:val="000000"/>
              </w:rPr>
              <w:t>Cietās biodegvielas. Pelnu satura noteikšana</w:t>
            </w:r>
          </w:p>
          <w:p w14:paraId="7881E688" w14:textId="6FDD4D22" w:rsidR="005A030E" w:rsidRPr="005A030E" w:rsidRDefault="005A030E" w:rsidP="005A030E">
            <w:pPr>
              <w:spacing w:after="0"/>
              <w:rPr>
                <w:i/>
              </w:rPr>
            </w:pPr>
            <w:r w:rsidRPr="005A030E">
              <w:rPr>
                <w:i/>
              </w:rPr>
              <w:t>(papildus nepieciešam</w:t>
            </w:r>
            <w:r>
              <w:rPr>
                <w:i/>
              </w:rPr>
              <w:t>a</w:t>
            </w:r>
            <w:r w:rsidRPr="005A030E">
              <w:rPr>
                <w:i/>
              </w:rPr>
              <w:t xml:space="preserve"> siltumspējas noteikšanai)</w:t>
            </w:r>
          </w:p>
        </w:tc>
        <w:sdt>
          <w:sdtPr>
            <w:id w:val="-10357986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  <w:tcBorders>
                  <w:bottom w:val="single" w:sz="4" w:space="0" w:color="000000" w:themeColor="text1"/>
                </w:tcBorders>
              </w:tcPr>
              <w:p w14:paraId="2A75F468" w14:textId="7486CCFC" w:rsidR="004E146A" w:rsidRPr="004A77AB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300996633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0A2DFD25" w14:textId="0E0C4AFC" w:rsidR="004E146A" w:rsidRPr="004A77AB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44446746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2155333C" w14:textId="09716115" w:rsidR="004E146A" w:rsidRPr="004A77AB" w:rsidRDefault="004E146A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734375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5C9B4083" w14:textId="7E56C718" w:rsidR="004E146A" w:rsidRDefault="004E146A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610C1C94" w14:textId="77777777" w:rsidTr="001D1F26">
        <w:trPr>
          <w:trHeight w:val="137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60BAE9CE" w14:textId="77777777" w:rsidR="004E146A" w:rsidRPr="004A77AB" w:rsidRDefault="004E146A" w:rsidP="00E604D9">
            <w:pPr>
              <w:spacing w:after="0"/>
            </w:pPr>
            <w:r>
              <w:rPr>
                <w:color w:val="000000"/>
              </w:rPr>
              <w:t>Cietās biodegvielas. Analizējamā parauga mitrums. (nepieciešams pelnu satura, siltumspējas noteikšanai)</w:t>
            </w:r>
          </w:p>
        </w:tc>
        <w:sdt>
          <w:sdtPr>
            <w:id w:val="152821776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  <w:tcBorders>
                  <w:bottom w:val="single" w:sz="4" w:space="0" w:color="000000" w:themeColor="text1"/>
                </w:tcBorders>
              </w:tcPr>
              <w:p w14:paraId="7DA87B45" w14:textId="3A933E74" w:rsidR="004E146A" w:rsidRPr="004A77AB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631945567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438DF470" w14:textId="431B0E66" w:rsidR="004E146A" w:rsidRPr="004A77AB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165621313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37E73598" w14:textId="612E0FF5" w:rsidR="004E146A" w:rsidRPr="004A77AB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00242209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3BFFD7F1" w14:textId="79E4FD14" w:rsidR="004E146A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15EC2905" w14:textId="77777777" w:rsidTr="001D1F26">
        <w:trPr>
          <w:trHeight w:val="137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28B1466A" w14:textId="77777777" w:rsidR="004E146A" w:rsidRPr="004A77AB" w:rsidRDefault="004E146A" w:rsidP="00E604D9">
            <w:pPr>
              <w:spacing w:after="0"/>
            </w:pPr>
            <w:r>
              <w:rPr>
                <w:color w:val="000000"/>
              </w:rPr>
              <w:t>Cietās biodegvielas. Paraugu sagatavošana testiem (katram paraugam)</w:t>
            </w:r>
          </w:p>
        </w:tc>
        <w:sdt>
          <w:sdtPr>
            <w:id w:val="-1787727474"/>
            <w14:checkbox>
              <w14:checked w14:val="1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  <w:tcBorders>
                  <w:bottom w:val="single" w:sz="4" w:space="0" w:color="000000" w:themeColor="text1"/>
                </w:tcBorders>
              </w:tcPr>
              <w:p w14:paraId="33E71285" w14:textId="4F86CA93" w:rsidR="004E146A" w:rsidRPr="004A77AB" w:rsidRDefault="009C04F2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481390071"/>
              <w14:checkbox>
                <w14:checked w14:val="1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42BE5321" w14:textId="4B521518" w:rsidR="004E146A" w:rsidRPr="004A77AB" w:rsidRDefault="009C04F2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sdtContent>
          </w:sdt>
        </w:tc>
        <w:sdt>
          <w:sdtPr>
            <w:id w:val="1797948792"/>
            <w14:checkbox>
              <w14:checked w14:val="1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1A87F886" w14:textId="0B936C7E" w:rsidR="004E146A" w:rsidRPr="004A77AB" w:rsidRDefault="009C04F2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tc>
          </w:sdtContent>
        </w:sdt>
        <w:sdt>
          <w:sdtPr>
            <w:id w:val="-1004358591"/>
            <w14:checkbox>
              <w14:checked w14:val="1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6D55F6DB" w14:textId="466BC1BD" w:rsidR="004E146A" w:rsidRDefault="009C04F2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tc>
          </w:sdtContent>
        </w:sdt>
      </w:tr>
      <w:tr w:rsidR="004E146A" w:rsidRPr="004A77AB" w14:paraId="6E1BD74B" w14:textId="77777777" w:rsidTr="001D1F26">
        <w:trPr>
          <w:trHeight w:val="137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1FEE693A" w14:textId="77777777" w:rsidR="004E146A" w:rsidRPr="004A77AB" w:rsidRDefault="004E146A" w:rsidP="00E604D9">
            <w:pPr>
              <w:spacing w:after="0"/>
            </w:pPr>
            <w:r>
              <w:rPr>
                <w:color w:val="000000"/>
              </w:rPr>
              <w:t>Cietās biodegvielas. Tilpumblīvuma noteikšana</w:t>
            </w:r>
          </w:p>
        </w:tc>
        <w:sdt>
          <w:sdtPr>
            <w:id w:val="-145262841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  <w:tcBorders>
                  <w:bottom w:val="single" w:sz="4" w:space="0" w:color="000000" w:themeColor="text1"/>
                </w:tcBorders>
              </w:tcPr>
              <w:p w14:paraId="1847A9B1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190182839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1045BA0E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165359188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5DFF5AE4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02277243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284EB253" w14:textId="4402345F" w:rsidR="004E146A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0CE46C0C" w14:textId="77777777" w:rsidTr="001D1F26">
        <w:trPr>
          <w:trHeight w:val="137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3D1F3A7A" w14:textId="77777777" w:rsidR="004E146A" w:rsidRPr="004A77AB" w:rsidRDefault="004E146A" w:rsidP="00E604D9">
            <w:pPr>
              <w:spacing w:after="0"/>
            </w:pPr>
            <w:r>
              <w:rPr>
                <w:color w:val="000000"/>
              </w:rPr>
              <w:t>Granulometrija (frakciju sadalījums)</w:t>
            </w:r>
          </w:p>
        </w:tc>
        <w:sdt>
          <w:sdtPr>
            <w:id w:val="-36606265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  <w:tcBorders>
                  <w:bottom w:val="single" w:sz="4" w:space="0" w:color="000000" w:themeColor="text1"/>
                </w:tcBorders>
              </w:tcPr>
              <w:p w14:paraId="72133940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847864939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668851C5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125809446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16B5E6C8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19535052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5B6355EE" w14:textId="361FC75B" w:rsidR="004E146A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1F48DE73" w14:textId="77777777" w:rsidTr="001D1F26">
        <w:trPr>
          <w:trHeight w:val="137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3211C102" w14:textId="77777777" w:rsidR="004E146A" w:rsidRPr="004A77AB" w:rsidRDefault="004E146A" w:rsidP="00E604D9">
            <w:pPr>
              <w:spacing w:after="0"/>
            </w:pPr>
            <w:r>
              <w:rPr>
                <w:color w:val="000000"/>
              </w:rPr>
              <w:t>Cietais biokurināmais. Granulu mehāniskās ilgizturības noteikšana</w:t>
            </w:r>
          </w:p>
        </w:tc>
        <w:sdt>
          <w:sdtPr>
            <w:id w:val="-43922270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  <w:tcBorders>
                  <w:bottom w:val="single" w:sz="4" w:space="0" w:color="000000" w:themeColor="text1"/>
                </w:tcBorders>
              </w:tcPr>
              <w:p w14:paraId="6E26297D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793139811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4912905A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48886857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6838B4EB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2801592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62818E9C" w14:textId="329B808E" w:rsidR="004E146A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087C71C5" w14:textId="77777777" w:rsidTr="001D1F26">
        <w:trPr>
          <w:trHeight w:val="137"/>
        </w:trPr>
        <w:tc>
          <w:tcPr>
            <w:tcW w:w="2773" w:type="pct"/>
            <w:vAlign w:val="bottom"/>
          </w:tcPr>
          <w:p w14:paraId="498AAB35" w14:textId="77777777" w:rsidR="004E146A" w:rsidRPr="004A77AB" w:rsidRDefault="004E146A" w:rsidP="00E604D9">
            <w:pPr>
              <w:spacing w:after="0"/>
            </w:pPr>
            <w:r>
              <w:rPr>
                <w:color w:val="000000"/>
                <w:lang w:val="lv-LV"/>
              </w:rPr>
              <w:t>Cietās biodegvielas. Pelnu izkausējamības noteikšana. Raksturtemperatūru metode.</w:t>
            </w:r>
          </w:p>
        </w:tc>
        <w:sdt>
          <w:sdtPr>
            <w:id w:val="7417440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67D6EA64" w14:textId="77777777" w:rsidR="004E146A" w:rsidRPr="004A77AB" w:rsidRDefault="004E146A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1637684893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3AEAEBE0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4164096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6167B947" w14:textId="5ADD3A61" w:rsidR="004E146A" w:rsidRPr="004A77AB" w:rsidRDefault="00112E8E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62482772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633BCEE1" w14:textId="592E514E" w:rsidR="004E146A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370B7AB5" w14:textId="77777777" w:rsidTr="001D1F26">
        <w:trPr>
          <w:trHeight w:val="137"/>
        </w:trPr>
        <w:tc>
          <w:tcPr>
            <w:tcW w:w="2773" w:type="pct"/>
            <w:vAlign w:val="bottom"/>
          </w:tcPr>
          <w:p w14:paraId="292558DA" w14:textId="77777777" w:rsidR="004E146A" w:rsidRPr="004A77AB" w:rsidRDefault="004E146A" w:rsidP="00E604D9">
            <w:pPr>
              <w:spacing w:after="0"/>
            </w:pPr>
            <w:r>
              <w:rPr>
                <w:color w:val="000000"/>
              </w:rPr>
              <w:t>Cietās biodegvielas. Siltumspējas noteikšana</w:t>
            </w:r>
          </w:p>
        </w:tc>
        <w:sdt>
          <w:sdtPr>
            <w:id w:val="64446979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18CE6536" w14:textId="1900D1E9" w:rsidR="004E146A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320466940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410D7D11" w14:textId="1F8ADB15" w:rsidR="004E146A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21563666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3D83D4B6" w14:textId="223392F6" w:rsidR="004E146A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04205444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0584144D" w14:textId="416228A3" w:rsidR="004E146A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04938E94" w14:textId="77777777" w:rsidTr="001D1F26">
        <w:trPr>
          <w:trHeight w:val="137"/>
        </w:trPr>
        <w:tc>
          <w:tcPr>
            <w:tcW w:w="2773" w:type="pct"/>
            <w:vAlign w:val="bottom"/>
          </w:tcPr>
          <w:p w14:paraId="4E6F3617" w14:textId="0E19031C" w:rsidR="004E146A" w:rsidRPr="004A77AB" w:rsidRDefault="009C04F2" w:rsidP="00E604D9">
            <w:pPr>
              <w:spacing w:after="0"/>
            </w:pPr>
            <w:r>
              <w:rPr>
                <w:color w:val="000000"/>
              </w:rPr>
              <w:t>Degošā frakcija pelnos</w:t>
            </w:r>
            <w:r w:rsidR="00912356">
              <w:rPr>
                <w:color w:val="000000"/>
              </w:rPr>
              <w:t>*</w:t>
            </w:r>
          </w:p>
        </w:tc>
        <w:sdt>
          <w:sdtPr>
            <w:id w:val="-178079204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1B7ADD02" w14:textId="77777777" w:rsidR="004E146A" w:rsidRDefault="004E146A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1753092464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537D6899" w14:textId="77777777" w:rsidR="004E146A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158873540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0D228B61" w14:textId="77777777" w:rsidR="004E146A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59532515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0149BAE5" w14:textId="42B0A64E" w:rsidR="004E146A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</w:tbl>
    <w:p w14:paraId="23A49F14" w14:textId="39EB39A7" w:rsidR="001D1F26" w:rsidRPr="00912356" w:rsidRDefault="00912356">
      <w:pPr>
        <w:rPr>
          <w:sz w:val="20"/>
        </w:rPr>
      </w:pPr>
      <w:r w:rsidRPr="00912356">
        <w:rPr>
          <w:sz w:val="20"/>
        </w:rPr>
        <w:t xml:space="preserve">* Tests </w:t>
      </w:r>
      <w:r>
        <w:rPr>
          <w:sz w:val="20"/>
        </w:rPr>
        <w:t>veicams tikai pelnu paraugie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27"/>
        <w:gridCol w:w="1274"/>
        <w:gridCol w:w="840"/>
        <w:gridCol w:w="1433"/>
        <w:gridCol w:w="2266"/>
        <w:gridCol w:w="2688"/>
      </w:tblGrid>
      <w:tr w:rsidR="00160BBE" w:rsidRPr="004A77AB" w14:paraId="2A82D481" w14:textId="77777777" w:rsidTr="001D1F26">
        <w:tc>
          <w:tcPr>
            <w:tcW w:w="5000" w:type="pct"/>
            <w:gridSpan w:val="6"/>
            <w:tcBorders>
              <w:bottom w:val="nil"/>
            </w:tcBorders>
          </w:tcPr>
          <w:p w14:paraId="3BD9B85E" w14:textId="2E04213E" w:rsidR="00160BBE" w:rsidRPr="004A77AB" w:rsidRDefault="00160BBE" w:rsidP="005F16F5">
            <w:pPr>
              <w:spacing w:after="0"/>
            </w:pPr>
            <w:r w:rsidRPr="004A77AB">
              <w:t>Testēšanas pārskata saņemšanas veids:</w:t>
            </w:r>
          </w:p>
        </w:tc>
      </w:tr>
      <w:tr w:rsidR="00160BBE" w:rsidRPr="004A77AB" w14:paraId="7123EBFD" w14:textId="77777777" w:rsidTr="008D2A1D">
        <w:tc>
          <w:tcPr>
            <w:tcW w:w="1683" w:type="pct"/>
            <w:gridSpan w:val="3"/>
            <w:tcBorders>
              <w:top w:val="nil"/>
              <w:right w:val="nil"/>
            </w:tcBorders>
          </w:tcPr>
          <w:p w14:paraId="781F27FC" w14:textId="1D2DCCFC" w:rsidR="00160BBE" w:rsidRPr="004A77AB" w:rsidRDefault="00AE1E86" w:rsidP="005F16F5">
            <w:pPr>
              <w:spacing w:after="0"/>
            </w:pPr>
            <w:sdt>
              <w:sdtPr>
                <w:id w:val="626361353"/>
                <w14:checkbox>
                  <w14:checked w14:val="1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5A030E">
                  <w:rPr>
                    <w:rFonts w:ascii="Segoe UI Symbol" w:hAnsi="Segoe UI Symbol" w:cs="Segoe UI Symbol"/>
                  </w:rPr>
                  <w:t>☒</w:t>
                </w:r>
              </w:sdtContent>
            </w:sdt>
            <w:r w:rsidR="00160BBE" w:rsidRPr="004A77AB">
              <w:t xml:space="preserve"> Pa e-pastu un:</w:t>
            </w:r>
          </w:p>
        </w:tc>
        <w:tc>
          <w:tcPr>
            <w:tcW w:w="744" w:type="pct"/>
            <w:tcBorders>
              <w:top w:val="nil"/>
              <w:left w:val="nil"/>
              <w:right w:val="nil"/>
            </w:tcBorders>
          </w:tcPr>
          <w:p w14:paraId="5E4DE78E" w14:textId="12B90DDC" w:rsidR="00160BBE" w:rsidRPr="004A77AB" w:rsidRDefault="00AE1E86" w:rsidP="005F16F5">
            <w:pPr>
              <w:spacing w:after="0"/>
            </w:pPr>
            <w:sdt>
              <w:sdtPr>
                <w:id w:val="-70316697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5F16F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60BBE" w:rsidRPr="004A77AB">
              <w:t xml:space="preserve"> Personīgi</w:t>
            </w:r>
          </w:p>
        </w:tc>
        <w:tc>
          <w:tcPr>
            <w:tcW w:w="2573" w:type="pct"/>
            <w:gridSpan w:val="2"/>
            <w:tcBorders>
              <w:top w:val="nil"/>
              <w:left w:val="nil"/>
            </w:tcBorders>
          </w:tcPr>
          <w:p w14:paraId="6DB919E9" w14:textId="77777777" w:rsidR="00160BBE" w:rsidRPr="004A77AB" w:rsidRDefault="00AE1E86" w:rsidP="005F16F5">
            <w:pPr>
              <w:spacing w:after="0"/>
            </w:pPr>
            <w:sdt>
              <w:sdtPr>
                <w:id w:val="-115522450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160BBE"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60BBE" w:rsidRPr="004A77AB">
              <w:t xml:space="preserve"> Pa pastu</w:t>
            </w:r>
          </w:p>
        </w:tc>
      </w:tr>
      <w:tr w:rsidR="00160BBE" w:rsidRPr="004A77AB" w14:paraId="28C3E9A3" w14:textId="77777777" w:rsidTr="00431A29">
        <w:tc>
          <w:tcPr>
            <w:tcW w:w="585" w:type="pct"/>
          </w:tcPr>
          <w:p w14:paraId="0A213BEE" w14:textId="77777777" w:rsidR="00160BBE" w:rsidRPr="004A77AB" w:rsidRDefault="00160BBE" w:rsidP="00892704">
            <w:r w:rsidRPr="004A77AB">
              <w:t>Piezīmes:</w:t>
            </w:r>
          </w:p>
          <w:p w14:paraId="3804C60B" w14:textId="77777777" w:rsidR="00160BBE" w:rsidRPr="004A77AB" w:rsidRDefault="00160BBE" w:rsidP="00892704"/>
        </w:tc>
        <w:tc>
          <w:tcPr>
            <w:tcW w:w="4415" w:type="pct"/>
            <w:gridSpan w:val="5"/>
          </w:tcPr>
          <w:sdt>
            <w:sdtPr>
              <w:rPr>
                <w:u w:val="dotted"/>
              </w:rPr>
              <w:id w:val="1050578212"/>
              <w:placeholder>
                <w:docPart w:val="1BBA43486D3A436CACDD3D9B409EA987"/>
              </w:placeholder>
              <w:text/>
            </w:sdtPr>
            <w:sdtEndPr/>
            <w:sdtContent>
              <w:p w14:paraId="52A8975F" w14:textId="4F9ADD3E" w:rsidR="00160BBE" w:rsidRPr="004A77AB" w:rsidRDefault="00E604D9" w:rsidP="00892704">
                <w:pPr>
                  <w:rPr>
                    <w:u w:val="dotted"/>
                  </w:rPr>
                </w:pP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</w:p>
            </w:sdtContent>
          </w:sdt>
        </w:tc>
      </w:tr>
      <w:tr w:rsidR="00F234CB" w:rsidRPr="004A77AB" w14:paraId="1B0F6303" w14:textId="77777777" w:rsidTr="00431A29">
        <w:tc>
          <w:tcPr>
            <w:tcW w:w="585" w:type="pct"/>
          </w:tcPr>
          <w:p w14:paraId="5670E962" w14:textId="17D0C1B7" w:rsidR="00F234CB" w:rsidRPr="004A77AB" w:rsidRDefault="00F234CB" w:rsidP="005F16F5">
            <w:pPr>
              <w:spacing w:after="0"/>
            </w:pPr>
            <w:r>
              <w:t>Komentāri:</w:t>
            </w:r>
          </w:p>
        </w:tc>
        <w:tc>
          <w:tcPr>
            <w:tcW w:w="4415" w:type="pct"/>
            <w:gridSpan w:val="5"/>
          </w:tcPr>
          <w:p w14:paraId="44B62753" w14:textId="342A8D1C" w:rsidR="00F234CB" w:rsidRDefault="00F234CB" w:rsidP="005F16F5">
            <w:pPr>
              <w:spacing w:after="0"/>
              <w:jc w:val="both"/>
              <w:rPr>
                <w:u w:val="dotted"/>
              </w:rPr>
            </w:pPr>
            <w:r w:rsidRPr="00F234CB">
              <w:rPr>
                <w:u w:val="dotted"/>
                <w:lang w:val="lv-LV"/>
              </w:rPr>
              <w:t>Šī veidlapa kalpo kā garantijas vēstule</w:t>
            </w:r>
            <w:r>
              <w:rPr>
                <w:u w:val="dotted"/>
                <w:lang w:val="lv-LV"/>
              </w:rPr>
              <w:t>,</w:t>
            </w:r>
            <w:r w:rsidRPr="00F234CB">
              <w:rPr>
                <w:u w:val="dotted"/>
                <w:lang w:val="lv-LV"/>
              </w:rPr>
              <w:t xml:space="preserve"> un klients parakstot apliecina, ka apmaksās pakalpojuma izmaksas atbilstoši veidlapā norādītajam</w:t>
            </w:r>
            <w:r>
              <w:rPr>
                <w:u w:val="dotted"/>
                <w:lang w:val="lv-LV"/>
              </w:rPr>
              <w:t>.</w:t>
            </w:r>
          </w:p>
        </w:tc>
      </w:tr>
      <w:tr w:rsidR="00431A29" w:rsidRPr="004A77AB" w14:paraId="2097459E" w14:textId="0ADED47D" w:rsidTr="008D2A1D">
        <w:tc>
          <w:tcPr>
            <w:tcW w:w="1247" w:type="pct"/>
            <w:gridSpan w:val="2"/>
          </w:tcPr>
          <w:p w14:paraId="7B8D7A1A" w14:textId="27D5420B" w:rsidR="00431A29" w:rsidRDefault="00431A29" w:rsidP="00821079">
            <w:pPr>
              <w:spacing w:after="0"/>
            </w:pPr>
            <w:r>
              <w:t>Klients</w:t>
            </w:r>
          </w:p>
          <w:p w14:paraId="76ADE3CC" w14:textId="00ECCA5C" w:rsidR="00431A29" w:rsidRPr="004A77AB" w:rsidRDefault="00431A29" w:rsidP="00821079">
            <w:pPr>
              <w:spacing w:after="0"/>
            </w:pPr>
          </w:p>
        </w:tc>
        <w:tc>
          <w:tcPr>
            <w:tcW w:w="1180" w:type="pct"/>
            <w:gridSpan w:val="2"/>
          </w:tcPr>
          <w:p w14:paraId="0808FDA0" w14:textId="006C18D5" w:rsidR="00431A29" w:rsidRPr="004A77AB" w:rsidRDefault="00431A29" w:rsidP="00821079">
            <w:pPr>
              <w:spacing w:after="0"/>
            </w:pPr>
            <w:r w:rsidRPr="004A77AB">
              <w:t>Paraksts:</w:t>
            </w:r>
          </w:p>
        </w:tc>
        <w:tc>
          <w:tcPr>
            <w:tcW w:w="1177" w:type="pct"/>
            <w:tcBorders>
              <w:right w:val="single" w:sz="4" w:space="0" w:color="auto"/>
            </w:tcBorders>
          </w:tcPr>
          <w:p w14:paraId="5BF6A7FC" w14:textId="4885CD78" w:rsidR="00431A29" w:rsidRPr="004A77AB" w:rsidRDefault="00431A29" w:rsidP="001A42F1">
            <w:pPr>
              <w:spacing w:after="0"/>
            </w:pPr>
            <w:r w:rsidRPr="004A77AB">
              <w:t xml:space="preserve">Atšifrējums: </w:t>
            </w:r>
          </w:p>
        </w:tc>
        <w:tc>
          <w:tcPr>
            <w:tcW w:w="1396" w:type="pct"/>
            <w:tcBorders>
              <w:left w:val="single" w:sz="4" w:space="0" w:color="auto"/>
            </w:tcBorders>
          </w:tcPr>
          <w:p w14:paraId="218A7330" w14:textId="62EB96A5" w:rsidR="00431A29" w:rsidRPr="004A77AB" w:rsidRDefault="00431A29" w:rsidP="00431A29">
            <w:pPr>
              <w:spacing w:after="0"/>
            </w:pPr>
            <w:r>
              <w:t>Datums:</w:t>
            </w:r>
          </w:p>
        </w:tc>
      </w:tr>
      <w:tr w:rsidR="00431A29" w:rsidRPr="004A77AB" w14:paraId="0A1C7030" w14:textId="147B0AA5" w:rsidTr="008D2A1D">
        <w:tc>
          <w:tcPr>
            <w:tcW w:w="1247" w:type="pct"/>
            <w:gridSpan w:val="2"/>
          </w:tcPr>
          <w:p w14:paraId="6C43A6AD" w14:textId="0DCB135A" w:rsidR="00431A29" w:rsidRDefault="00431A29" w:rsidP="00821079">
            <w:pPr>
              <w:spacing w:after="0"/>
            </w:pPr>
            <w:r>
              <w:t xml:space="preserve">VASSI </w:t>
            </w:r>
            <w:r w:rsidR="008D2A1D">
              <w:t>darbinieks</w:t>
            </w:r>
          </w:p>
          <w:p w14:paraId="3A7A1CA9" w14:textId="267834F1" w:rsidR="00431A29" w:rsidRPr="004A77AB" w:rsidRDefault="00431A29" w:rsidP="00431A29">
            <w:pPr>
              <w:spacing w:after="0"/>
            </w:pPr>
          </w:p>
        </w:tc>
        <w:tc>
          <w:tcPr>
            <w:tcW w:w="1180" w:type="pct"/>
            <w:gridSpan w:val="2"/>
          </w:tcPr>
          <w:p w14:paraId="79AA43F3" w14:textId="36278998" w:rsidR="00431A29" w:rsidRPr="004A77AB" w:rsidRDefault="00431A29" w:rsidP="00821079">
            <w:pPr>
              <w:spacing w:after="0"/>
            </w:pPr>
            <w:r w:rsidRPr="004A77AB">
              <w:t>Paraksts:</w:t>
            </w:r>
          </w:p>
        </w:tc>
        <w:tc>
          <w:tcPr>
            <w:tcW w:w="1177" w:type="pct"/>
            <w:tcBorders>
              <w:right w:val="single" w:sz="4" w:space="0" w:color="auto"/>
            </w:tcBorders>
          </w:tcPr>
          <w:p w14:paraId="13FDC933" w14:textId="0D1E1E87" w:rsidR="00431A29" w:rsidRPr="004A77AB" w:rsidRDefault="00431A29" w:rsidP="00821079">
            <w:pPr>
              <w:spacing w:after="0"/>
            </w:pPr>
            <w:r w:rsidRPr="004A77AB">
              <w:t xml:space="preserve">Atšifrējums: </w:t>
            </w:r>
          </w:p>
        </w:tc>
        <w:tc>
          <w:tcPr>
            <w:tcW w:w="1396" w:type="pct"/>
            <w:tcBorders>
              <w:left w:val="single" w:sz="4" w:space="0" w:color="auto"/>
            </w:tcBorders>
          </w:tcPr>
          <w:p w14:paraId="4F541E8D" w14:textId="00967ED7" w:rsidR="00431A29" w:rsidRPr="004A77AB" w:rsidRDefault="00431A29" w:rsidP="00431A29">
            <w:pPr>
              <w:spacing w:after="0"/>
            </w:pPr>
            <w:r>
              <w:t>Datums:</w:t>
            </w:r>
          </w:p>
        </w:tc>
      </w:tr>
    </w:tbl>
    <w:p w14:paraId="1DBD2BA7" w14:textId="77777777" w:rsidR="00160BBE" w:rsidRPr="004A77AB" w:rsidRDefault="00160BBE" w:rsidP="00160BBE">
      <w:pPr>
        <w:spacing w:after="0" w:line="240" w:lineRule="auto"/>
        <w:rPr>
          <w:sz w:val="20"/>
          <w:szCs w:val="20"/>
        </w:rPr>
      </w:pPr>
    </w:p>
    <w:p w14:paraId="5DCD4CC2" w14:textId="23C18EE4" w:rsidR="009C04F2" w:rsidRDefault="009C04F2" w:rsidP="005E1008">
      <w:pPr>
        <w:pStyle w:val="Header"/>
        <w:rPr>
          <w:b/>
          <w:sz w:val="24"/>
          <w:szCs w:val="24"/>
        </w:rPr>
      </w:pPr>
    </w:p>
    <w:p w14:paraId="3ABD52BC" w14:textId="77777777" w:rsidR="005E1008" w:rsidRDefault="005E1008">
      <w:pPr>
        <w:spacing w:after="160" w:line="259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7D406607" w14:textId="3C2A3844" w:rsidR="00160BBE" w:rsidRPr="004A77AB" w:rsidRDefault="00160BBE" w:rsidP="00160BBE">
      <w:pPr>
        <w:pStyle w:val="Header"/>
        <w:jc w:val="center"/>
        <w:rPr>
          <w:b/>
          <w:sz w:val="24"/>
          <w:szCs w:val="24"/>
        </w:rPr>
      </w:pPr>
      <w:r w:rsidRPr="004A77AB">
        <w:rPr>
          <w:b/>
          <w:sz w:val="24"/>
          <w:szCs w:val="24"/>
        </w:rPr>
        <w:lastRenderedPageBreak/>
        <w:t>Parauga nodošanas akts (2/2)</w:t>
      </w:r>
    </w:p>
    <w:p w14:paraId="2A971BDF" w14:textId="14534F33" w:rsidR="00160BBE" w:rsidRPr="004A77AB" w:rsidRDefault="00160BBE" w:rsidP="00160BBE">
      <w:pPr>
        <w:pStyle w:val="Header"/>
        <w:jc w:val="center"/>
        <w:rPr>
          <w:b/>
          <w:sz w:val="24"/>
          <w:szCs w:val="24"/>
        </w:rPr>
      </w:pPr>
      <w:r w:rsidRPr="004A77AB">
        <w:rPr>
          <w:b/>
          <w:sz w:val="24"/>
          <w:szCs w:val="24"/>
        </w:rPr>
        <w:t>Nr.</w:t>
      </w:r>
      <w:r w:rsidR="005F2657">
        <w:rPr>
          <w:b/>
          <w:sz w:val="24"/>
          <w:szCs w:val="24"/>
        </w:rPr>
        <w:t xml:space="preserve"> </w:t>
      </w:r>
      <w:r w:rsidRPr="004A77AB">
        <w:rPr>
          <w:b/>
          <w:sz w:val="24"/>
          <w:szCs w:val="24"/>
        </w:rPr>
        <w:t>..........-...............-..........</w:t>
      </w:r>
    </w:p>
    <w:p w14:paraId="02150146" w14:textId="6788893A" w:rsidR="00160BBE" w:rsidRDefault="00160BBE" w:rsidP="00160BBE">
      <w:pPr>
        <w:spacing w:after="0" w:line="240" w:lineRule="auto"/>
        <w:rPr>
          <w:i/>
          <w:sz w:val="20"/>
          <w:szCs w:val="20"/>
        </w:rPr>
      </w:pPr>
      <w:r w:rsidRPr="004A77AB">
        <w:rPr>
          <w:i/>
          <w:sz w:val="20"/>
          <w:szCs w:val="20"/>
        </w:rPr>
        <w:t>(Aizpilda laboratorijas darbinieks</w:t>
      </w:r>
      <w:r>
        <w:rPr>
          <w:i/>
          <w:sz w:val="20"/>
          <w:szCs w:val="20"/>
        </w:rPr>
        <w:t xml:space="preserve"> un atdod klientam</w:t>
      </w:r>
      <w:r w:rsidRPr="004A77AB">
        <w:rPr>
          <w:i/>
          <w:sz w:val="20"/>
          <w:szCs w:val="20"/>
        </w:rPr>
        <w:t>)</w:t>
      </w:r>
    </w:p>
    <w:p w14:paraId="7C056AF5" w14:textId="764748A2" w:rsidR="005F16F5" w:rsidRDefault="005F16F5" w:rsidP="00160BBE">
      <w:pPr>
        <w:spacing w:after="0" w:line="240" w:lineRule="auto"/>
        <w:rPr>
          <w:i/>
          <w:sz w:val="20"/>
          <w:szCs w:val="20"/>
        </w:rPr>
      </w:pPr>
    </w:p>
    <w:p w14:paraId="087B17D7" w14:textId="6A8922FE" w:rsidR="00160BBE" w:rsidRDefault="00160BBE" w:rsidP="00160BBE">
      <w:pPr>
        <w:spacing w:after="0" w:line="240" w:lineRule="auto"/>
        <w:rPr>
          <w:u w:val="dotted"/>
        </w:rPr>
      </w:pPr>
    </w:p>
    <w:tbl>
      <w:tblPr>
        <w:tblStyle w:val="TableGrid"/>
        <w:tblpPr w:leftFromText="180" w:rightFromText="180" w:vertAnchor="text" w:horzAnchor="margin" w:tblpXSpec="center" w:tblpY="21"/>
        <w:tblW w:w="5000" w:type="pct"/>
        <w:tblLook w:val="04A0" w:firstRow="1" w:lastRow="0" w:firstColumn="1" w:lastColumn="0" w:noHBand="0" w:noVBand="1"/>
      </w:tblPr>
      <w:tblGrid>
        <w:gridCol w:w="5339"/>
        <w:gridCol w:w="1071"/>
        <w:gridCol w:w="1073"/>
        <w:gridCol w:w="1071"/>
        <w:gridCol w:w="1074"/>
      </w:tblGrid>
      <w:tr w:rsidR="005F16F5" w:rsidRPr="001B1B88" w14:paraId="25C38B6B" w14:textId="77777777" w:rsidTr="001D1F26">
        <w:trPr>
          <w:trHeight w:val="149"/>
        </w:trPr>
        <w:tc>
          <w:tcPr>
            <w:tcW w:w="2773" w:type="pct"/>
            <w:tcBorders>
              <w:bottom w:val="single" w:sz="4" w:space="0" w:color="000000" w:themeColor="text1"/>
            </w:tcBorders>
            <w:shd w:val="clear" w:color="auto" w:fill="auto"/>
          </w:tcPr>
          <w:p w14:paraId="056632F8" w14:textId="23BE3BC1" w:rsidR="005F16F5" w:rsidRDefault="005F16F5" w:rsidP="005F16F5">
            <w:r w:rsidRPr="004A77AB">
              <w:t>Parauga veids:</w:t>
            </w:r>
          </w:p>
        </w:tc>
        <w:tc>
          <w:tcPr>
            <w:tcW w:w="2227" w:type="pct"/>
            <w:gridSpan w:val="4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B339ABA" w14:textId="674D56E1" w:rsidR="005F16F5" w:rsidRPr="004A77AB" w:rsidRDefault="005F16F5" w:rsidP="006168C6">
            <w:r>
              <w:t>Piezīmes</w:t>
            </w:r>
          </w:p>
        </w:tc>
      </w:tr>
      <w:tr w:rsidR="00112E8E" w:rsidRPr="001B1B88" w14:paraId="773BF496" w14:textId="77777777" w:rsidTr="005A030E">
        <w:trPr>
          <w:trHeight w:val="149"/>
        </w:trPr>
        <w:tc>
          <w:tcPr>
            <w:tcW w:w="2773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239B25A2" w14:textId="5AEC5D8D" w:rsidR="00112E8E" w:rsidRDefault="00112E8E" w:rsidP="006168C6">
            <w:pPr>
              <w:jc w:val="right"/>
            </w:pPr>
            <w:r>
              <w:t>Klienta parauga numurs</w:t>
            </w:r>
          </w:p>
        </w:tc>
        <w:tc>
          <w:tcPr>
            <w:tcW w:w="556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11FF869B" w14:textId="77777777" w:rsidR="00112E8E" w:rsidRPr="004A77AB" w:rsidRDefault="00112E8E" w:rsidP="006168C6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12DB981E" w14:textId="77777777" w:rsidR="00112E8E" w:rsidRPr="004A77AB" w:rsidRDefault="00112E8E" w:rsidP="006168C6"/>
        </w:tc>
        <w:tc>
          <w:tcPr>
            <w:tcW w:w="556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0D676608" w14:textId="77777777" w:rsidR="00112E8E" w:rsidRPr="004A77AB" w:rsidRDefault="00112E8E" w:rsidP="006168C6"/>
        </w:tc>
        <w:tc>
          <w:tcPr>
            <w:tcW w:w="558" w:type="pct"/>
            <w:tcBorders>
              <w:bottom w:val="single" w:sz="4" w:space="0" w:color="000000" w:themeColor="text1"/>
            </w:tcBorders>
            <w:shd w:val="pct10" w:color="auto" w:fill="auto"/>
          </w:tcPr>
          <w:p w14:paraId="52C1FE0C" w14:textId="77777777" w:rsidR="00112E8E" w:rsidRPr="004A77AB" w:rsidRDefault="00112E8E" w:rsidP="006168C6"/>
        </w:tc>
      </w:tr>
      <w:tr w:rsidR="00F26EBB" w:rsidRPr="001B1B88" w14:paraId="288F0274" w14:textId="77777777" w:rsidTr="005A030E">
        <w:trPr>
          <w:trHeight w:val="149"/>
        </w:trPr>
        <w:tc>
          <w:tcPr>
            <w:tcW w:w="2773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3EF4D77B" w14:textId="0B28506A" w:rsidR="00F26EBB" w:rsidRDefault="00F26EBB" w:rsidP="006168C6">
            <w:pPr>
              <w:jc w:val="right"/>
            </w:pPr>
            <w:r>
              <w:t>VASSI parauga numurs</w:t>
            </w:r>
          </w:p>
        </w:tc>
        <w:tc>
          <w:tcPr>
            <w:tcW w:w="556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51FB5429" w14:textId="77777777" w:rsidR="00F26EBB" w:rsidRPr="004A77AB" w:rsidRDefault="00F26EBB" w:rsidP="006168C6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31D897DD" w14:textId="77777777" w:rsidR="00F26EBB" w:rsidRPr="004A77AB" w:rsidRDefault="00F26EBB" w:rsidP="006168C6"/>
        </w:tc>
        <w:tc>
          <w:tcPr>
            <w:tcW w:w="556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5D46D37F" w14:textId="77777777" w:rsidR="00F26EBB" w:rsidRPr="004A77AB" w:rsidRDefault="00F26EBB" w:rsidP="006168C6"/>
        </w:tc>
        <w:tc>
          <w:tcPr>
            <w:tcW w:w="558" w:type="pct"/>
            <w:tcBorders>
              <w:bottom w:val="single" w:sz="4" w:space="0" w:color="000000" w:themeColor="text1"/>
            </w:tcBorders>
            <w:shd w:val="pct10" w:color="auto" w:fill="auto"/>
          </w:tcPr>
          <w:p w14:paraId="012CA3A8" w14:textId="77777777" w:rsidR="00F26EBB" w:rsidRPr="004A77AB" w:rsidRDefault="00F26EBB" w:rsidP="006168C6"/>
        </w:tc>
      </w:tr>
      <w:tr w:rsidR="005F16F5" w:rsidRPr="004A77AB" w14:paraId="6B7AD69F" w14:textId="77777777" w:rsidTr="005A030E">
        <w:trPr>
          <w:trHeight w:val="144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714B6ED5" w14:textId="77777777" w:rsidR="005F16F5" w:rsidRPr="004A77AB" w:rsidRDefault="005F16F5" w:rsidP="006168C6">
            <w:pPr>
              <w:spacing w:after="0"/>
            </w:pPr>
            <w:r>
              <w:rPr>
                <w:color w:val="000000"/>
              </w:rPr>
              <w:t>Kopējais mitruma saturs</w:t>
            </w:r>
          </w:p>
        </w:tc>
        <w:sdt>
          <w:sdtPr>
            <w:id w:val="-25914481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  <w:tcBorders>
                  <w:bottom w:val="single" w:sz="4" w:space="0" w:color="000000" w:themeColor="text1"/>
                </w:tcBorders>
              </w:tcPr>
              <w:p w14:paraId="75E7C422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48699185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575C35C6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150543495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0787DCA7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08966059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02289F7B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731B38EF" w14:textId="77777777" w:rsidTr="005A030E">
        <w:trPr>
          <w:trHeight w:val="144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51873317" w14:textId="77777777" w:rsidR="005F16F5" w:rsidRDefault="005F16F5" w:rsidP="006168C6">
            <w:pPr>
              <w:spacing w:after="0"/>
              <w:rPr>
                <w:color w:val="000000"/>
              </w:rPr>
            </w:pPr>
            <w:r>
              <w:rPr>
                <w:color w:val="000000"/>
              </w:rPr>
              <w:t>Cietās biodegvielas. Pelnu satura noteikšana</w:t>
            </w:r>
          </w:p>
          <w:p w14:paraId="628880A8" w14:textId="139A1DD1" w:rsidR="005A030E" w:rsidRPr="004A77AB" w:rsidRDefault="005A030E" w:rsidP="006168C6">
            <w:pPr>
              <w:spacing w:after="0"/>
            </w:pPr>
            <w:r w:rsidRPr="005A030E">
              <w:rPr>
                <w:i/>
              </w:rPr>
              <w:t>(papildus nepieciešam</w:t>
            </w:r>
            <w:r>
              <w:rPr>
                <w:i/>
              </w:rPr>
              <w:t>a</w:t>
            </w:r>
            <w:r w:rsidRPr="005A030E">
              <w:rPr>
                <w:i/>
              </w:rPr>
              <w:t xml:space="preserve"> siltumspējas noteikšanai)</w:t>
            </w:r>
          </w:p>
        </w:tc>
        <w:sdt>
          <w:sdtPr>
            <w:id w:val="77876891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  <w:tcBorders>
                  <w:bottom w:val="single" w:sz="4" w:space="0" w:color="000000" w:themeColor="text1"/>
                </w:tcBorders>
              </w:tcPr>
              <w:p w14:paraId="29BC975B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1490549998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43074E3B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38036425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0A5114EA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5642700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639C0290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1B592FA3" w14:textId="77777777" w:rsidTr="005A030E">
        <w:trPr>
          <w:trHeight w:val="144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766414DE" w14:textId="77777777" w:rsidR="005F16F5" w:rsidRPr="004A77AB" w:rsidRDefault="005F16F5" w:rsidP="006168C6">
            <w:pPr>
              <w:spacing w:after="0"/>
            </w:pPr>
            <w:r>
              <w:rPr>
                <w:color w:val="000000"/>
              </w:rPr>
              <w:t>Cietās biodegvielas. Analizējamā parauga mitrums. (nepieciešams pelnu satura, siltumspējas noteikšanai)</w:t>
            </w:r>
          </w:p>
        </w:tc>
        <w:sdt>
          <w:sdtPr>
            <w:id w:val="-122698833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  <w:tcBorders>
                  <w:bottom w:val="single" w:sz="4" w:space="0" w:color="000000" w:themeColor="text1"/>
                </w:tcBorders>
              </w:tcPr>
              <w:p w14:paraId="78818626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112800700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1C04699A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29342213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7053EDEB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92314847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5EDB3A51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0545089E" w14:textId="77777777" w:rsidTr="005A030E">
        <w:trPr>
          <w:trHeight w:val="144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47853D82" w14:textId="77777777" w:rsidR="005F16F5" w:rsidRPr="004A77AB" w:rsidRDefault="005F16F5" w:rsidP="006168C6">
            <w:pPr>
              <w:spacing w:after="0"/>
            </w:pPr>
            <w:r>
              <w:rPr>
                <w:color w:val="000000"/>
              </w:rPr>
              <w:t>Cietās biodegvielas. Paraugu sagatavošana testiem (katram paraugam)</w:t>
            </w:r>
          </w:p>
        </w:tc>
        <w:sdt>
          <w:sdtPr>
            <w:id w:val="2046944650"/>
            <w14:checkbox>
              <w14:checked w14:val="1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  <w:tcBorders>
                  <w:bottom w:val="single" w:sz="4" w:space="0" w:color="000000" w:themeColor="text1"/>
                </w:tcBorders>
              </w:tcPr>
              <w:p w14:paraId="5D956E08" w14:textId="0F1CD70C" w:rsidR="005F16F5" w:rsidRPr="004A77AB" w:rsidRDefault="009C04F2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tc>
          </w:sdtContent>
        </w:sdt>
        <w:tc>
          <w:tcPr>
            <w:tcW w:w="557" w:type="pct"/>
          </w:tcPr>
          <w:sdt>
            <w:sdtPr>
              <w:id w:val="1158893706"/>
              <w14:checkbox>
                <w14:checked w14:val="1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48AAFF86" w14:textId="267DB05D" w:rsidR="005F16F5" w:rsidRPr="004A77AB" w:rsidRDefault="009C04F2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sdtContent>
          </w:sdt>
        </w:tc>
        <w:sdt>
          <w:sdtPr>
            <w:id w:val="464554449"/>
            <w14:checkbox>
              <w14:checked w14:val="1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6319909E" w14:textId="6E945963" w:rsidR="005F16F5" w:rsidRPr="004A77AB" w:rsidRDefault="009C04F2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tc>
          </w:sdtContent>
        </w:sdt>
        <w:sdt>
          <w:sdtPr>
            <w:id w:val="2108538232"/>
            <w14:checkbox>
              <w14:checked w14:val="1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66CDEE8A" w14:textId="4EB29054" w:rsidR="005F16F5" w:rsidRDefault="009C04F2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tc>
          </w:sdtContent>
        </w:sdt>
      </w:tr>
      <w:tr w:rsidR="005F16F5" w:rsidRPr="004A77AB" w14:paraId="3E568F6D" w14:textId="77777777" w:rsidTr="005A030E">
        <w:trPr>
          <w:trHeight w:val="144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446838C4" w14:textId="77777777" w:rsidR="005F16F5" w:rsidRPr="004A77AB" w:rsidRDefault="005F16F5" w:rsidP="006168C6">
            <w:pPr>
              <w:spacing w:after="0"/>
            </w:pPr>
            <w:r>
              <w:rPr>
                <w:color w:val="000000"/>
              </w:rPr>
              <w:t>Cietās biodegvielas. Tilpumblīvuma noteikšana</w:t>
            </w:r>
          </w:p>
        </w:tc>
        <w:sdt>
          <w:sdtPr>
            <w:id w:val="14772431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  <w:tcBorders>
                  <w:bottom w:val="single" w:sz="4" w:space="0" w:color="000000" w:themeColor="text1"/>
                </w:tcBorders>
              </w:tcPr>
              <w:p w14:paraId="6D5686D9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2077429655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2B803642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8222402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70AE4C87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49646378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69BACCFA" w14:textId="77777777" w:rsidR="005F16F5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2FF63C6B" w14:textId="77777777" w:rsidTr="005A030E">
        <w:trPr>
          <w:trHeight w:val="144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19C92510" w14:textId="77777777" w:rsidR="005F16F5" w:rsidRPr="004A77AB" w:rsidRDefault="005F16F5" w:rsidP="006168C6">
            <w:pPr>
              <w:spacing w:after="0"/>
            </w:pPr>
            <w:r>
              <w:rPr>
                <w:color w:val="000000"/>
              </w:rPr>
              <w:t>Granulometrija (frakciju sadalījums)</w:t>
            </w:r>
          </w:p>
        </w:tc>
        <w:sdt>
          <w:sdtPr>
            <w:id w:val="-111451797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  <w:tcBorders>
                  <w:bottom w:val="single" w:sz="4" w:space="0" w:color="000000" w:themeColor="text1"/>
                </w:tcBorders>
              </w:tcPr>
              <w:p w14:paraId="549F8FD5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384111984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085DC0FD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6777656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0FC15EE3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90891370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0861EE0E" w14:textId="77777777" w:rsidR="005F16F5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35ABCF6D" w14:textId="77777777" w:rsidTr="005A030E">
        <w:trPr>
          <w:trHeight w:val="144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1478AA98" w14:textId="77777777" w:rsidR="005F16F5" w:rsidRPr="004A77AB" w:rsidRDefault="005F16F5" w:rsidP="006168C6">
            <w:pPr>
              <w:spacing w:after="0"/>
            </w:pPr>
            <w:r>
              <w:rPr>
                <w:color w:val="000000"/>
              </w:rPr>
              <w:t>Cietais biokurināmais. Granulu mehāniskās ilgizturības noteikšana</w:t>
            </w:r>
          </w:p>
        </w:tc>
        <w:sdt>
          <w:sdtPr>
            <w:id w:val="-89565694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  <w:tcBorders>
                  <w:bottom w:val="single" w:sz="4" w:space="0" w:color="000000" w:themeColor="text1"/>
                </w:tcBorders>
              </w:tcPr>
              <w:p w14:paraId="743534E6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816642672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383B57C9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143188336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57A39A27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92145720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3A5DA5BB" w14:textId="77777777" w:rsidR="005F16F5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1AA3C8CE" w14:textId="77777777" w:rsidTr="005A030E">
        <w:trPr>
          <w:trHeight w:val="144"/>
        </w:trPr>
        <w:tc>
          <w:tcPr>
            <w:tcW w:w="2773" w:type="pct"/>
            <w:vAlign w:val="bottom"/>
          </w:tcPr>
          <w:p w14:paraId="1B414FEF" w14:textId="77777777" w:rsidR="005F16F5" w:rsidRPr="004A77AB" w:rsidRDefault="005F16F5" w:rsidP="006168C6">
            <w:pPr>
              <w:spacing w:after="0"/>
            </w:pPr>
            <w:r>
              <w:rPr>
                <w:color w:val="000000"/>
                <w:lang w:val="lv-LV"/>
              </w:rPr>
              <w:t>Cietās biodegvielas. Pelnu izkausējamības noteikšana. Raksturtemperatūru metode.</w:t>
            </w:r>
          </w:p>
        </w:tc>
        <w:sdt>
          <w:sdtPr>
            <w:id w:val="-171079090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33A4344E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1019431488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3D775BD1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53549389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270A45B5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97313462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5020EFFE" w14:textId="77777777" w:rsidR="005F16F5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2C2E282D" w14:textId="77777777" w:rsidTr="005A030E">
        <w:trPr>
          <w:trHeight w:val="144"/>
        </w:trPr>
        <w:tc>
          <w:tcPr>
            <w:tcW w:w="2773" w:type="pct"/>
            <w:vAlign w:val="bottom"/>
          </w:tcPr>
          <w:p w14:paraId="185B3F09" w14:textId="77777777" w:rsidR="005F16F5" w:rsidRPr="004A77AB" w:rsidRDefault="005F16F5" w:rsidP="006168C6">
            <w:pPr>
              <w:spacing w:after="0"/>
            </w:pPr>
            <w:r>
              <w:rPr>
                <w:color w:val="000000"/>
              </w:rPr>
              <w:t>Cietās biodegvielas. Siltumspējas noteikšana</w:t>
            </w:r>
          </w:p>
        </w:tc>
        <w:sdt>
          <w:sdtPr>
            <w:id w:val="-63533491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7F8DF895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1807897407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048674CD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38472210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353B9BF0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83587371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4ADA1A42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09375A3B" w14:textId="77777777" w:rsidTr="005A030E">
        <w:trPr>
          <w:trHeight w:val="144"/>
        </w:trPr>
        <w:tc>
          <w:tcPr>
            <w:tcW w:w="2773" w:type="pct"/>
            <w:vAlign w:val="bottom"/>
          </w:tcPr>
          <w:p w14:paraId="01C803CB" w14:textId="41725B3E" w:rsidR="005F16F5" w:rsidRPr="004A77AB" w:rsidRDefault="009C04F2" w:rsidP="006168C6">
            <w:pPr>
              <w:spacing w:after="0"/>
            </w:pPr>
            <w:r>
              <w:rPr>
                <w:color w:val="000000"/>
              </w:rPr>
              <w:t>Degošā frakcija pelnos</w:t>
            </w:r>
          </w:p>
        </w:tc>
        <w:sdt>
          <w:sdtPr>
            <w:id w:val="-94485209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7146341F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1887253707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2D4A7E01" w14:textId="77777777" w:rsidR="005F16F5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29541790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1DD0B6C5" w14:textId="77777777" w:rsidR="005F16F5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46134072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6B006534" w14:textId="77777777" w:rsidR="005F16F5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821079" w:rsidRPr="004A77AB" w14:paraId="42A12837" w14:textId="77777777" w:rsidTr="005A030E">
        <w:trPr>
          <w:trHeight w:val="144"/>
        </w:trPr>
        <w:tc>
          <w:tcPr>
            <w:tcW w:w="2773" w:type="pct"/>
          </w:tcPr>
          <w:p w14:paraId="3262B9F7" w14:textId="5A16A5BC" w:rsidR="00821079" w:rsidRDefault="00821079" w:rsidP="00821079">
            <w:pPr>
              <w:spacing w:after="0"/>
            </w:pPr>
            <w:r>
              <w:t xml:space="preserve">VASSI </w:t>
            </w:r>
            <w:r w:rsidR="008D2A1D">
              <w:t>darbinieks</w:t>
            </w:r>
          </w:p>
          <w:p w14:paraId="43B29FE7" w14:textId="720C28BB" w:rsidR="00821079" w:rsidRPr="005E1008" w:rsidRDefault="00821079" w:rsidP="00821079">
            <w:pPr>
              <w:spacing w:after="0"/>
            </w:pPr>
            <w:r w:rsidRPr="004A77AB">
              <w:t>Datums:</w:t>
            </w:r>
            <w:sdt>
              <w:sdtPr>
                <w:id w:val="1251309417"/>
                <w:placeholder>
                  <w:docPart w:val="2C2D02F0BEA845868E202BFA8109BD17"/>
                </w:placeholder>
                <w:text/>
              </w:sdtPr>
              <w:sdtEndPr/>
              <w:sdtContent>
                <w:r>
                  <w:t xml:space="preserve"> </w:t>
                </w:r>
              </w:sdtContent>
            </w:sdt>
          </w:p>
        </w:tc>
        <w:tc>
          <w:tcPr>
            <w:tcW w:w="1113" w:type="pct"/>
            <w:gridSpan w:val="2"/>
          </w:tcPr>
          <w:p w14:paraId="2E385BB6" w14:textId="4E2289BD" w:rsidR="00821079" w:rsidRDefault="00821079" w:rsidP="00821079">
            <w:pPr>
              <w:spacing w:after="0"/>
            </w:pPr>
            <w:r w:rsidRPr="004A77AB">
              <w:t>Paraksts:</w:t>
            </w:r>
          </w:p>
        </w:tc>
        <w:tc>
          <w:tcPr>
            <w:tcW w:w="1114" w:type="pct"/>
            <w:gridSpan w:val="2"/>
          </w:tcPr>
          <w:p w14:paraId="358B78AC" w14:textId="648389CF" w:rsidR="00821079" w:rsidRDefault="00821079" w:rsidP="00821079">
            <w:pPr>
              <w:spacing w:after="0"/>
            </w:pPr>
            <w:r w:rsidRPr="004A77AB">
              <w:t xml:space="preserve">Atšifrējums: </w:t>
            </w:r>
          </w:p>
        </w:tc>
      </w:tr>
    </w:tbl>
    <w:p w14:paraId="0EBA98B9" w14:textId="1326C9AE" w:rsidR="005A030E" w:rsidRPr="00934EA2" w:rsidRDefault="005A030E" w:rsidP="005A030E">
      <w:pPr>
        <w:rPr>
          <w:sz w:val="20"/>
        </w:rPr>
      </w:pPr>
      <w:r w:rsidRPr="00912356">
        <w:rPr>
          <w:sz w:val="20"/>
        </w:rPr>
        <w:t xml:space="preserve">* Tests </w:t>
      </w:r>
      <w:r>
        <w:rPr>
          <w:sz w:val="20"/>
        </w:rPr>
        <w:t>veicams tikai pelnu paraugiem</w:t>
      </w:r>
      <w:bookmarkStart w:id="0" w:name="_GoBack"/>
      <w:bookmarkEnd w:id="0"/>
    </w:p>
    <w:sectPr w:rsidR="005A030E" w:rsidRPr="00934EA2" w:rsidSect="009C04F2">
      <w:footerReference w:type="default" r:id="rId12"/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CD7F59" w14:textId="77777777" w:rsidR="00AE1E86" w:rsidRDefault="00AE1E86" w:rsidP="004343DB">
      <w:pPr>
        <w:spacing w:after="0" w:line="240" w:lineRule="auto"/>
      </w:pPr>
      <w:r>
        <w:separator/>
      </w:r>
    </w:p>
  </w:endnote>
  <w:endnote w:type="continuationSeparator" w:id="0">
    <w:p w14:paraId="53786FC1" w14:textId="77777777" w:rsidR="00AE1E86" w:rsidRDefault="00AE1E86" w:rsidP="004343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978613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2A6225" w14:textId="1B8F4AEF" w:rsidR="00160BBE" w:rsidRDefault="00160B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4EA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4FDC94" w14:textId="0E0F6BF2" w:rsidR="00160BBE" w:rsidRDefault="00912356" w:rsidP="002A6FF2">
    <w:pPr>
      <w:pStyle w:val="Footer"/>
      <w:jc w:val="right"/>
    </w:pPr>
    <w:r>
      <w:t>LKS_09_F_001_V</w:t>
    </w:r>
    <w:r w:rsidR="005A030E"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E54AE0" w14:textId="77777777" w:rsidR="00AE1E86" w:rsidRDefault="00AE1E86" w:rsidP="004343DB">
      <w:pPr>
        <w:spacing w:after="0" w:line="240" w:lineRule="auto"/>
      </w:pPr>
      <w:r>
        <w:separator/>
      </w:r>
    </w:p>
  </w:footnote>
  <w:footnote w:type="continuationSeparator" w:id="0">
    <w:p w14:paraId="2C5DC119" w14:textId="77777777" w:rsidR="00AE1E86" w:rsidRDefault="00AE1E86" w:rsidP="004343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894EE873"/>
    <w:lvl w:ilvl="0">
      <w:start w:val="1"/>
      <w:numFmt w:val="decimal"/>
      <w:isLgl/>
      <w:lvlText w:val="%1."/>
      <w:lvlJc w:val="left"/>
      <w:pPr>
        <w:tabs>
          <w:tab w:val="num" w:pos="240"/>
        </w:tabs>
        <w:ind w:left="240"/>
      </w:pPr>
      <w:rPr>
        <w:rFonts w:cs="Times New Roman" w:hint="default"/>
        <w:position w:val="0"/>
      </w:rPr>
    </w:lvl>
    <w:lvl w:ilvl="1">
      <w:start w:val="1"/>
      <w:numFmt w:val="lowerLetter"/>
      <w:lvlText w:val="%2."/>
      <w:lvlJc w:val="left"/>
      <w:pPr>
        <w:tabs>
          <w:tab w:val="num" w:pos="240"/>
        </w:tabs>
        <w:ind w:left="240" w:firstLine="360"/>
      </w:pPr>
      <w:rPr>
        <w:rFonts w:cs="Times New Roman" w:hint="default"/>
        <w:position w:val="0"/>
      </w:rPr>
    </w:lvl>
    <w:lvl w:ilvl="2">
      <w:start w:val="1"/>
      <w:numFmt w:val="lowerRoman"/>
      <w:lvlText w:val="%3."/>
      <w:lvlJc w:val="left"/>
      <w:pPr>
        <w:tabs>
          <w:tab w:val="num" w:pos="240"/>
        </w:tabs>
        <w:ind w:left="240" w:firstLine="720"/>
      </w:pPr>
      <w:rPr>
        <w:rFonts w:cs="Times New Roman" w:hint="default"/>
        <w:position w:val="0"/>
      </w:rPr>
    </w:lvl>
    <w:lvl w:ilvl="3">
      <w:start w:val="1"/>
      <w:numFmt w:val="decimal"/>
      <w:isLgl/>
      <w:lvlText w:val="%4."/>
      <w:lvlJc w:val="left"/>
      <w:pPr>
        <w:tabs>
          <w:tab w:val="num" w:pos="240"/>
        </w:tabs>
        <w:ind w:left="240" w:firstLine="1080"/>
      </w:pPr>
      <w:rPr>
        <w:rFonts w:cs="Times New Roman" w:hint="default"/>
        <w:position w:val="0"/>
      </w:rPr>
    </w:lvl>
    <w:lvl w:ilvl="4">
      <w:start w:val="1"/>
      <w:numFmt w:val="lowerLetter"/>
      <w:lvlText w:val="%5."/>
      <w:lvlJc w:val="left"/>
      <w:pPr>
        <w:tabs>
          <w:tab w:val="num" w:pos="240"/>
        </w:tabs>
        <w:ind w:left="240" w:firstLine="1440"/>
      </w:pPr>
      <w:rPr>
        <w:rFonts w:cs="Times New Roman" w:hint="default"/>
        <w:position w:val="0"/>
      </w:rPr>
    </w:lvl>
    <w:lvl w:ilvl="5">
      <w:start w:val="1"/>
      <w:numFmt w:val="lowerRoman"/>
      <w:lvlText w:val="%6."/>
      <w:lvlJc w:val="left"/>
      <w:pPr>
        <w:tabs>
          <w:tab w:val="num" w:pos="240"/>
        </w:tabs>
        <w:ind w:left="240" w:firstLine="1800"/>
      </w:pPr>
      <w:rPr>
        <w:rFonts w:cs="Times New Roman" w:hint="default"/>
        <w:position w:val="0"/>
      </w:rPr>
    </w:lvl>
    <w:lvl w:ilvl="6">
      <w:start w:val="1"/>
      <w:numFmt w:val="decimal"/>
      <w:isLgl/>
      <w:lvlText w:val="%7."/>
      <w:lvlJc w:val="left"/>
      <w:pPr>
        <w:tabs>
          <w:tab w:val="num" w:pos="240"/>
        </w:tabs>
        <w:ind w:left="240" w:firstLine="2160"/>
      </w:pPr>
      <w:rPr>
        <w:rFonts w:cs="Times New Roman" w:hint="default"/>
        <w:position w:val="0"/>
      </w:rPr>
    </w:lvl>
    <w:lvl w:ilvl="7">
      <w:start w:val="1"/>
      <w:numFmt w:val="lowerLetter"/>
      <w:lvlText w:val="%8."/>
      <w:lvlJc w:val="left"/>
      <w:pPr>
        <w:tabs>
          <w:tab w:val="num" w:pos="240"/>
        </w:tabs>
        <w:ind w:left="240" w:firstLine="2520"/>
      </w:pPr>
      <w:rPr>
        <w:rFonts w:cs="Times New Roman" w:hint="default"/>
        <w:position w:val="0"/>
      </w:rPr>
    </w:lvl>
    <w:lvl w:ilvl="8">
      <w:start w:val="1"/>
      <w:numFmt w:val="lowerRoman"/>
      <w:lvlText w:val="%9."/>
      <w:lvlJc w:val="left"/>
      <w:pPr>
        <w:tabs>
          <w:tab w:val="num" w:pos="240"/>
        </w:tabs>
        <w:ind w:left="240" w:firstLine="2880"/>
      </w:pPr>
      <w:rPr>
        <w:rFonts w:cs="Times New Roman" w:hint="default"/>
        <w:position w:val="0"/>
      </w:rPr>
    </w:lvl>
  </w:abstractNum>
  <w:abstractNum w:abstractNumId="1" w15:restartNumberingAfterBreak="0">
    <w:nsid w:val="00000002"/>
    <w:multiLevelType w:val="multilevel"/>
    <w:tmpl w:val="6C30DC0A"/>
    <w:name w:val="WW8Num1"/>
    <w:lvl w:ilvl="0">
      <w:start w:val="1"/>
      <w:numFmt w:val="bullet"/>
      <w:lvlText w:val=""/>
      <w:lvlJc w:val="left"/>
      <w:pPr>
        <w:tabs>
          <w:tab w:val="num" w:pos="283"/>
        </w:tabs>
      </w:pPr>
      <w:rPr>
        <w:rFonts w:ascii="Symbol" w:hAnsi="Symbol" w:hint="default"/>
        <w:color w:val="000000"/>
        <w:position w:val="0"/>
        <w:sz w:val="22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360"/>
        </w:tabs>
      </w:pPr>
      <w:rPr>
        <w:rFonts w:ascii="Courier New" w:hAnsi="Courier New"/>
        <w:color w:val="000000"/>
        <w:position w:val="0"/>
        <w:sz w:val="22"/>
        <w:vertAlign w:val="baseline"/>
      </w:rPr>
    </w:lvl>
    <w:lvl w:ilvl="2">
      <w:start w:val="1"/>
      <w:numFmt w:val="bullet"/>
      <w:lvlText w:val=""/>
      <w:lvlJc w:val="left"/>
      <w:pPr>
        <w:tabs>
          <w:tab w:val="num" w:pos="360"/>
        </w:tabs>
      </w:pPr>
      <w:rPr>
        <w:rFonts w:ascii="Wingdings" w:hAnsi="Wingdings"/>
        <w:color w:val="000000"/>
        <w:position w:val="0"/>
        <w:sz w:val="22"/>
        <w:vertAlign w:val="baseline"/>
      </w:rPr>
    </w:lvl>
    <w:lvl w:ilvl="3">
      <w:start w:val="1"/>
      <w:numFmt w:val="bullet"/>
      <w:lvlText w:val="•"/>
      <w:lvlJc w:val="left"/>
      <w:pPr>
        <w:tabs>
          <w:tab w:val="num" w:pos="360"/>
        </w:tabs>
      </w:pPr>
      <w:rPr>
        <w:rFonts w:ascii="Lucida Grande" w:hAnsi="Lucida Grande"/>
        <w:color w:val="000000"/>
        <w:position w:val="0"/>
        <w:sz w:val="22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360"/>
        </w:tabs>
      </w:pPr>
      <w:rPr>
        <w:rFonts w:ascii="Courier New" w:hAnsi="Courier New"/>
        <w:color w:val="000000"/>
        <w:position w:val="0"/>
        <w:sz w:val="22"/>
        <w:vertAlign w:val="baseline"/>
      </w:rPr>
    </w:lvl>
    <w:lvl w:ilvl="5">
      <w:start w:val="1"/>
      <w:numFmt w:val="bullet"/>
      <w:lvlText w:val=""/>
      <w:lvlJc w:val="left"/>
      <w:pPr>
        <w:tabs>
          <w:tab w:val="num" w:pos="360"/>
        </w:tabs>
      </w:pPr>
      <w:rPr>
        <w:rFonts w:ascii="Wingdings" w:hAnsi="Wingdings"/>
        <w:color w:val="000000"/>
        <w:position w:val="0"/>
        <w:sz w:val="22"/>
        <w:vertAlign w:val="baseline"/>
      </w:rPr>
    </w:lvl>
    <w:lvl w:ilvl="6">
      <w:start w:val="1"/>
      <w:numFmt w:val="bullet"/>
      <w:lvlText w:val="•"/>
      <w:lvlJc w:val="left"/>
      <w:pPr>
        <w:tabs>
          <w:tab w:val="num" w:pos="360"/>
        </w:tabs>
      </w:pPr>
      <w:rPr>
        <w:rFonts w:ascii="Lucida Grande" w:hAnsi="Lucida Grande"/>
        <w:color w:val="000000"/>
        <w:position w:val="0"/>
        <w:sz w:val="22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360"/>
        </w:tabs>
      </w:pPr>
      <w:rPr>
        <w:rFonts w:ascii="Courier New" w:hAnsi="Courier New"/>
        <w:color w:val="000000"/>
        <w:position w:val="0"/>
        <w:sz w:val="22"/>
        <w:vertAlign w:val="baseline"/>
      </w:rPr>
    </w:lvl>
    <w:lvl w:ilvl="8">
      <w:start w:val="1"/>
      <w:numFmt w:val="bullet"/>
      <w:lvlText w:val=""/>
      <w:lvlJc w:val="left"/>
      <w:pPr>
        <w:tabs>
          <w:tab w:val="num" w:pos="360"/>
        </w:tabs>
      </w:pPr>
      <w:rPr>
        <w:rFonts w:ascii="Wingdings" w:hAnsi="Wingdings"/>
        <w:color w:val="000000"/>
        <w:position w:val="0"/>
        <w:sz w:val="22"/>
        <w:vertAlign w:val="baseline"/>
      </w:rPr>
    </w:lvl>
  </w:abstractNum>
  <w:abstractNum w:abstractNumId="2" w15:restartNumberingAfterBreak="0">
    <w:nsid w:val="01FB2A48"/>
    <w:multiLevelType w:val="hybridMultilevel"/>
    <w:tmpl w:val="8CA2B31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D55E12"/>
    <w:multiLevelType w:val="hybridMultilevel"/>
    <w:tmpl w:val="651EAA70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F404F"/>
    <w:multiLevelType w:val="multilevel"/>
    <w:tmpl w:val="BC745F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6AB09B4"/>
    <w:multiLevelType w:val="hybridMultilevel"/>
    <w:tmpl w:val="E52C86A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FB62CB"/>
    <w:multiLevelType w:val="hybridMultilevel"/>
    <w:tmpl w:val="3EC8E21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E10B28"/>
    <w:multiLevelType w:val="multilevel"/>
    <w:tmpl w:val="894EE873"/>
    <w:lvl w:ilvl="0">
      <w:start w:val="1"/>
      <w:numFmt w:val="decimal"/>
      <w:isLgl/>
      <w:lvlText w:val="%1."/>
      <w:lvlJc w:val="left"/>
      <w:pPr>
        <w:tabs>
          <w:tab w:val="num" w:pos="240"/>
        </w:tabs>
        <w:ind w:left="240"/>
      </w:pPr>
      <w:rPr>
        <w:rFonts w:cs="Times New Roman" w:hint="default"/>
        <w:position w:val="0"/>
      </w:rPr>
    </w:lvl>
    <w:lvl w:ilvl="1">
      <w:start w:val="1"/>
      <w:numFmt w:val="lowerLetter"/>
      <w:lvlText w:val="%2."/>
      <w:lvlJc w:val="left"/>
      <w:pPr>
        <w:tabs>
          <w:tab w:val="num" w:pos="240"/>
        </w:tabs>
        <w:ind w:left="240" w:firstLine="360"/>
      </w:pPr>
      <w:rPr>
        <w:rFonts w:cs="Times New Roman" w:hint="default"/>
        <w:position w:val="0"/>
      </w:rPr>
    </w:lvl>
    <w:lvl w:ilvl="2">
      <w:start w:val="1"/>
      <w:numFmt w:val="lowerRoman"/>
      <w:lvlText w:val="%3."/>
      <w:lvlJc w:val="left"/>
      <w:pPr>
        <w:tabs>
          <w:tab w:val="num" w:pos="240"/>
        </w:tabs>
        <w:ind w:left="240" w:firstLine="720"/>
      </w:pPr>
      <w:rPr>
        <w:rFonts w:cs="Times New Roman" w:hint="default"/>
        <w:position w:val="0"/>
      </w:rPr>
    </w:lvl>
    <w:lvl w:ilvl="3">
      <w:start w:val="1"/>
      <w:numFmt w:val="decimal"/>
      <w:isLgl/>
      <w:lvlText w:val="%4."/>
      <w:lvlJc w:val="left"/>
      <w:pPr>
        <w:tabs>
          <w:tab w:val="num" w:pos="240"/>
        </w:tabs>
        <w:ind w:left="240" w:firstLine="1080"/>
      </w:pPr>
      <w:rPr>
        <w:rFonts w:cs="Times New Roman" w:hint="default"/>
        <w:position w:val="0"/>
      </w:rPr>
    </w:lvl>
    <w:lvl w:ilvl="4">
      <w:start w:val="1"/>
      <w:numFmt w:val="lowerLetter"/>
      <w:lvlText w:val="%5."/>
      <w:lvlJc w:val="left"/>
      <w:pPr>
        <w:tabs>
          <w:tab w:val="num" w:pos="240"/>
        </w:tabs>
        <w:ind w:left="240" w:firstLine="1440"/>
      </w:pPr>
      <w:rPr>
        <w:rFonts w:cs="Times New Roman" w:hint="default"/>
        <w:position w:val="0"/>
      </w:rPr>
    </w:lvl>
    <w:lvl w:ilvl="5">
      <w:start w:val="1"/>
      <w:numFmt w:val="lowerRoman"/>
      <w:lvlText w:val="%6."/>
      <w:lvlJc w:val="left"/>
      <w:pPr>
        <w:tabs>
          <w:tab w:val="num" w:pos="240"/>
        </w:tabs>
        <w:ind w:left="240" w:firstLine="1800"/>
      </w:pPr>
      <w:rPr>
        <w:rFonts w:cs="Times New Roman" w:hint="default"/>
        <w:position w:val="0"/>
      </w:rPr>
    </w:lvl>
    <w:lvl w:ilvl="6">
      <w:start w:val="1"/>
      <w:numFmt w:val="decimal"/>
      <w:isLgl/>
      <w:lvlText w:val="%7."/>
      <w:lvlJc w:val="left"/>
      <w:pPr>
        <w:tabs>
          <w:tab w:val="num" w:pos="240"/>
        </w:tabs>
        <w:ind w:left="240" w:firstLine="2160"/>
      </w:pPr>
      <w:rPr>
        <w:rFonts w:cs="Times New Roman" w:hint="default"/>
        <w:position w:val="0"/>
      </w:rPr>
    </w:lvl>
    <w:lvl w:ilvl="7">
      <w:start w:val="1"/>
      <w:numFmt w:val="lowerLetter"/>
      <w:lvlText w:val="%8."/>
      <w:lvlJc w:val="left"/>
      <w:pPr>
        <w:tabs>
          <w:tab w:val="num" w:pos="240"/>
        </w:tabs>
        <w:ind w:left="240" w:firstLine="2520"/>
      </w:pPr>
      <w:rPr>
        <w:rFonts w:cs="Times New Roman" w:hint="default"/>
        <w:position w:val="0"/>
      </w:rPr>
    </w:lvl>
    <w:lvl w:ilvl="8">
      <w:start w:val="1"/>
      <w:numFmt w:val="lowerRoman"/>
      <w:lvlText w:val="%9."/>
      <w:lvlJc w:val="left"/>
      <w:pPr>
        <w:tabs>
          <w:tab w:val="num" w:pos="240"/>
        </w:tabs>
        <w:ind w:left="240" w:firstLine="2880"/>
      </w:pPr>
      <w:rPr>
        <w:rFonts w:cs="Times New Roman" w:hint="default"/>
        <w:position w:val="0"/>
      </w:rPr>
    </w:lvl>
  </w:abstractNum>
  <w:abstractNum w:abstractNumId="8" w15:restartNumberingAfterBreak="0">
    <w:nsid w:val="11C56773"/>
    <w:multiLevelType w:val="multilevel"/>
    <w:tmpl w:val="DBCEF3E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9" w15:restartNumberingAfterBreak="0">
    <w:nsid w:val="15CC707F"/>
    <w:multiLevelType w:val="hybridMultilevel"/>
    <w:tmpl w:val="3A9AA498"/>
    <w:lvl w:ilvl="0" w:tplc="0426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857C0B"/>
    <w:multiLevelType w:val="hybridMultilevel"/>
    <w:tmpl w:val="EBB41F3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D34941"/>
    <w:multiLevelType w:val="hybridMultilevel"/>
    <w:tmpl w:val="DA466596"/>
    <w:lvl w:ilvl="0" w:tplc="5894AC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D60E87"/>
    <w:multiLevelType w:val="hybridMultilevel"/>
    <w:tmpl w:val="7FBCF1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92D32A6"/>
    <w:multiLevelType w:val="hybridMultilevel"/>
    <w:tmpl w:val="6D12DFDE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275BC"/>
    <w:multiLevelType w:val="hybridMultilevel"/>
    <w:tmpl w:val="F8349AA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5F1500"/>
    <w:multiLevelType w:val="singleLevel"/>
    <w:tmpl w:val="FFFFFFFF"/>
    <w:lvl w:ilvl="0">
      <w:start w:val="65535"/>
      <w:numFmt w:val="bullet"/>
      <w:lvlText w:val="-"/>
      <w:legacy w:legacy="1" w:legacySpace="0" w:legacyIndent="360"/>
      <w:lvlJc w:val="left"/>
      <w:rPr>
        <w:rFonts w:ascii="Times New Roman" w:hAnsi="Times New Roman" w:hint="default"/>
      </w:rPr>
    </w:lvl>
  </w:abstractNum>
  <w:abstractNum w:abstractNumId="16" w15:restartNumberingAfterBreak="0">
    <w:nsid w:val="3B764EE3"/>
    <w:multiLevelType w:val="multilevel"/>
    <w:tmpl w:val="A508D5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17" w15:restartNumberingAfterBreak="0">
    <w:nsid w:val="3D965526"/>
    <w:multiLevelType w:val="hybridMultilevel"/>
    <w:tmpl w:val="D2102850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1323E"/>
    <w:multiLevelType w:val="hybridMultilevel"/>
    <w:tmpl w:val="78AE4DC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421FE6"/>
    <w:multiLevelType w:val="hybridMultilevel"/>
    <w:tmpl w:val="E216246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E44D9D"/>
    <w:multiLevelType w:val="hybridMultilevel"/>
    <w:tmpl w:val="8DC67D06"/>
    <w:lvl w:ilvl="0" w:tplc="7E7A83F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B5852"/>
    <w:multiLevelType w:val="hybridMultilevel"/>
    <w:tmpl w:val="021A0CB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C854E5"/>
    <w:multiLevelType w:val="hybridMultilevel"/>
    <w:tmpl w:val="59A464A4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DF32FE"/>
    <w:multiLevelType w:val="hybridMultilevel"/>
    <w:tmpl w:val="D4708EE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4557B"/>
    <w:multiLevelType w:val="hybridMultilevel"/>
    <w:tmpl w:val="6AA80B62"/>
    <w:lvl w:ilvl="0" w:tplc="042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2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2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2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44A5A66"/>
    <w:multiLevelType w:val="hybridMultilevel"/>
    <w:tmpl w:val="866C634A"/>
    <w:lvl w:ilvl="0" w:tplc="7E7A83F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23310F"/>
    <w:multiLevelType w:val="hybridMultilevel"/>
    <w:tmpl w:val="F690AD50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7A22221"/>
    <w:multiLevelType w:val="hybridMultilevel"/>
    <w:tmpl w:val="0B644E1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A6C17"/>
    <w:multiLevelType w:val="hybridMultilevel"/>
    <w:tmpl w:val="5F966E92"/>
    <w:lvl w:ilvl="0" w:tplc="4F864646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B29080B"/>
    <w:multiLevelType w:val="hybridMultilevel"/>
    <w:tmpl w:val="A030D38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0B30F5"/>
    <w:multiLevelType w:val="hybridMultilevel"/>
    <w:tmpl w:val="5CBC3382"/>
    <w:lvl w:ilvl="0" w:tplc="7E7A83F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11786A"/>
    <w:multiLevelType w:val="multilevel"/>
    <w:tmpl w:val="3BC081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698563D2"/>
    <w:multiLevelType w:val="hybridMultilevel"/>
    <w:tmpl w:val="7B2EFC9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6669DD"/>
    <w:multiLevelType w:val="multilevel"/>
    <w:tmpl w:val="67DA855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4" w15:restartNumberingAfterBreak="0">
    <w:nsid w:val="7CE402E0"/>
    <w:multiLevelType w:val="hybridMultilevel"/>
    <w:tmpl w:val="18BE83A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"/>
  </w:num>
  <w:num w:numId="3">
    <w:abstractNumId w:val="32"/>
  </w:num>
  <w:num w:numId="4">
    <w:abstractNumId w:val="26"/>
  </w:num>
  <w:num w:numId="5">
    <w:abstractNumId w:val="2"/>
  </w:num>
  <w:num w:numId="6">
    <w:abstractNumId w:val="14"/>
  </w:num>
  <w:num w:numId="7">
    <w:abstractNumId w:val="13"/>
  </w:num>
  <w:num w:numId="8">
    <w:abstractNumId w:val="9"/>
  </w:num>
  <w:num w:numId="9">
    <w:abstractNumId w:val="22"/>
  </w:num>
  <w:num w:numId="10">
    <w:abstractNumId w:val="30"/>
  </w:num>
  <w:num w:numId="11">
    <w:abstractNumId w:val="20"/>
  </w:num>
  <w:num w:numId="12">
    <w:abstractNumId w:val="25"/>
  </w:num>
  <w:num w:numId="13">
    <w:abstractNumId w:val="6"/>
  </w:num>
  <w:num w:numId="14">
    <w:abstractNumId w:val="31"/>
  </w:num>
  <w:num w:numId="15">
    <w:abstractNumId w:val="4"/>
  </w:num>
  <w:num w:numId="16">
    <w:abstractNumId w:val="12"/>
  </w:num>
  <w:num w:numId="17">
    <w:abstractNumId w:val="23"/>
  </w:num>
  <w:num w:numId="18">
    <w:abstractNumId w:val="21"/>
  </w:num>
  <w:num w:numId="19">
    <w:abstractNumId w:val="29"/>
  </w:num>
  <w:num w:numId="20">
    <w:abstractNumId w:val="34"/>
  </w:num>
  <w:num w:numId="21">
    <w:abstractNumId w:val="18"/>
  </w:num>
  <w:num w:numId="22">
    <w:abstractNumId w:val="27"/>
  </w:num>
  <w:num w:numId="23">
    <w:abstractNumId w:val="5"/>
  </w:num>
  <w:num w:numId="24">
    <w:abstractNumId w:val="10"/>
  </w:num>
  <w:num w:numId="25">
    <w:abstractNumId w:val="19"/>
  </w:num>
  <w:num w:numId="26">
    <w:abstractNumId w:val="16"/>
  </w:num>
  <w:num w:numId="27">
    <w:abstractNumId w:val="28"/>
  </w:num>
  <w:num w:numId="28">
    <w:abstractNumId w:val="0"/>
  </w:num>
  <w:num w:numId="29">
    <w:abstractNumId w:val="7"/>
  </w:num>
  <w:num w:numId="30">
    <w:abstractNumId w:val="33"/>
  </w:num>
  <w:num w:numId="31">
    <w:abstractNumId w:val="24"/>
  </w:num>
  <w:num w:numId="32">
    <w:abstractNumId w:val="8"/>
  </w:num>
  <w:num w:numId="33">
    <w:abstractNumId w:val="15"/>
  </w:num>
  <w:num w:numId="34">
    <w:abstractNumId w:val="1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G1NDG3MDUwNjcytbBQ0lEKTi0uzszPAykwrAUAoPTG4CwAAAA="/>
  </w:docVars>
  <w:rsids>
    <w:rsidRoot w:val="004343DB"/>
    <w:rsid w:val="000666ED"/>
    <w:rsid w:val="000721B3"/>
    <w:rsid w:val="000C1219"/>
    <w:rsid w:val="00112E8E"/>
    <w:rsid w:val="00125778"/>
    <w:rsid w:val="00150983"/>
    <w:rsid w:val="00157E42"/>
    <w:rsid w:val="00160A3A"/>
    <w:rsid w:val="00160BBE"/>
    <w:rsid w:val="00162BDD"/>
    <w:rsid w:val="001702FB"/>
    <w:rsid w:val="001954D7"/>
    <w:rsid w:val="001A0A12"/>
    <w:rsid w:val="001A42F1"/>
    <w:rsid w:val="001B1B88"/>
    <w:rsid w:val="001D1F26"/>
    <w:rsid w:val="00211A48"/>
    <w:rsid w:val="002460E5"/>
    <w:rsid w:val="002A6FF2"/>
    <w:rsid w:val="002B7778"/>
    <w:rsid w:val="002C548E"/>
    <w:rsid w:val="00322FB9"/>
    <w:rsid w:val="00327D69"/>
    <w:rsid w:val="00340D94"/>
    <w:rsid w:val="00375412"/>
    <w:rsid w:val="00386D63"/>
    <w:rsid w:val="003D0096"/>
    <w:rsid w:val="003E073B"/>
    <w:rsid w:val="003E076A"/>
    <w:rsid w:val="003E2904"/>
    <w:rsid w:val="003E4131"/>
    <w:rsid w:val="003F2739"/>
    <w:rsid w:val="00423FB5"/>
    <w:rsid w:val="00431A29"/>
    <w:rsid w:val="0043350F"/>
    <w:rsid w:val="004343DB"/>
    <w:rsid w:val="00456FA5"/>
    <w:rsid w:val="00457C90"/>
    <w:rsid w:val="00463694"/>
    <w:rsid w:val="004B1417"/>
    <w:rsid w:val="004C22F2"/>
    <w:rsid w:val="004E146A"/>
    <w:rsid w:val="004F080D"/>
    <w:rsid w:val="005020D7"/>
    <w:rsid w:val="00510CF8"/>
    <w:rsid w:val="0054697F"/>
    <w:rsid w:val="00570CEC"/>
    <w:rsid w:val="00581794"/>
    <w:rsid w:val="00583584"/>
    <w:rsid w:val="00590BB1"/>
    <w:rsid w:val="005A030E"/>
    <w:rsid w:val="005A7652"/>
    <w:rsid w:val="005E1008"/>
    <w:rsid w:val="005E354A"/>
    <w:rsid w:val="005F16F5"/>
    <w:rsid w:val="005F1FCB"/>
    <w:rsid w:val="005F2657"/>
    <w:rsid w:val="005F69C4"/>
    <w:rsid w:val="006119F7"/>
    <w:rsid w:val="006709B5"/>
    <w:rsid w:val="006936B9"/>
    <w:rsid w:val="006C5402"/>
    <w:rsid w:val="00707201"/>
    <w:rsid w:val="00716EA8"/>
    <w:rsid w:val="00716FEE"/>
    <w:rsid w:val="00721F21"/>
    <w:rsid w:val="0074694C"/>
    <w:rsid w:val="00750D7C"/>
    <w:rsid w:val="00786DFD"/>
    <w:rsid w:val="0079626F"/>
    <w:rsid w:val="007B75C5"/>
    <w:rsid w:val="007C2285"/>
    <w:rsid w:val="007C6522"/>
    <w:rsid w:val="007E2DB8"/>
    <w:rsid w:val="007E6885"/>
    <w:rsid w:val="007E7F7C"/>
    <w:rsid w:val="0080470F"/>
    <w:rsid w:val="00821079"/>
    <w:rsid w:val="00840E00"/>
    <w:rsid w:val="00854621"/>
    <w:rsid w:val="00875090"/>
    <w:rsid w:val="008D2A1D"/>
    <w:rsid w:val="008D63C5"/>
    <w:rsid w:val="008F25F6"/>
    <w:rsid w:val="008F59E1"/>
    <w:rsid w:val="00912356"/>
    <w:rsid w:val="00934EA2"/>
    <w:rsid w:val="00940E29"/>
    <w:rsid w:val="00953C8E"/>
    <w:rsid w:val="0096796F"/>
    <w:rsid w:val="00976634"/>
    <w:rsid w:val="009811F2"/>
    <w:rsid w:val="009A360B"/>
    <w:rsid w:val="009C04F2"/>
    <w:rsid w:val="00A47E12"/>
    <w:rsid w:val="00A86931"/>
    <w:rsid w:val="00AD0AD2"/>
    <w:rsid w:val="00AE1E86"/>
    <w:rsid w:val="00AF1A95"/>
    <w:rsid w:val="00B0401A"/>
    <w:rsid w:val="00B30AA6"/>
    <w:rsid w:val="00B36E48"/>
    <w:rsid w:val="00B66035"/>
    <w:rsid w:val="00B733AB"/>
    <w:rsid w:val="00B85DE6"/>
    <w:rsid w:val="00B860FB"/>
    <w:rsid w:val="00B94429"/>
    <w:rsid w:val="00B97B36"/>
    <w:rsid w:val="00BA23F1"/>
    <w:rsid w:val="00C1500F"/>
    <w:rsid w:val="00C16382"/>
    <w:rsid w:val="00C24BFE"/>
    <w:rsid w:val="00C3377B"/>
    <w:rsid w:val="00C61297"/>
    <w:rsid w:val="00C90C8B"/>
    <w:rsid w:val="00CB217B"/>
    <w:rsid w:val="00CB2D37"/>
    <w:rsid w:val="00CB559F"/>
    <w:rsid w:val="00CD025F"/>
    <w:rsid w:val="00CF2B67"/>
    <w:rsid w:val="00D021DD"/>
    <w:rsid w:val="00D10E97"/>
    <w:rsid w:val="00D145AE"/>
    <w:rsid w:val="00D17960"/>
    <w:rsid w:val="00D32694"/>
    <w:rsid w:val="00D64F7F"/>
    <w:rsid w:val="00D8743D"/>
    <w:rsid w:val="00DA1905"/>
    <w:rsid w:val="00DA31EA"/>
    <w:rsid w:val="00DA7B3A"/>
    <w:rsid w:val="00DB6465"/>
    <w:rsid w:val="00DB7EB2"/>
    <w:rsid w:val="00DD76A2"/>
    <w:rsid w:val="00DF260C"/>
    <w:rsid w:val="00DF2860"/>
    <w:rsid w:val="00E12800"/>
    <w:rsid w:val="00E42BE5"/>
    <w:rsid w:val="00E4455F"/>
    <w:rsid w:val="00E45E56"/>
    <w:rsid w:val="00E56CEB"/>
    <w:rsid w:val="00E604D9"/>
    <w:rsid w:val="00E70D10"/>
    <w:rsid w:val="00E902DA"/>
    <w:rsid w:val="00E96D96"/>
    <w:rsid w:val="00EC15AB"/>
    <w:rsid w:val="00ED6D5E"/>
    <w:rsid w:val="00ED7A32"/>
    <w:rsid w:val="00EF6E69"/>
    <w:rsid w:val="00F0597D"/>
    <w:rsid w:val="00F234CB"/>
    <w:rsid w:val="00F26EBB"/>
    <w:rsid w:val="00F5349C"/>
    <w:rsid w:val="00F576FD"/>
    <w:rsid w:val="00F812B4"/>
    <w:rsid w:val="00F94529"/>
    <w:rsid w:val="00FA478B"/>
    <w:rsid w:val="00FA5BDA"/>
    <w:rsid w:val="00FA668D"/>
    <w:rsid w:val="00FC28C5"/>
    <w:rsid w:val="00FC3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3776796"/>
  <w15:docId w15:val="{E96719E6-520F-4904-AC58-CBBA035AB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43DB"/>
    <w:pPr>
      <w:spacing w:after="200" w:line="276" w:lineRule="auto"/>
    </w:pPr>
    <w:rPr>
      <w:rFonts w:ascii="Times New Roman" w:eastAsia="Calibri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3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3DB"/>
    <w:rPr>
      <w:rFonts w:ascii="Times New Roman" w:eastAsia="Calibri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343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3DB"/>
    <w:rPr>
      <w:rFonts w:ascii="Times New Roman" w:eastAsia="Calibri" w:hAnsi="Times New Roman" w:cs="Times New Roman"/>
    </w:rPr>
  </w:style>
  <w:style w:type="paragraph" w:styleId="ListParagraph">
    <w:name w:val="List Paragraph"/>
    <w:basedOn w:val="Normal"/>
    <w:uiPriority w:val="34"/>
    <w:qFormat/>
    <w:rsid w:val="004C22F2"/>
    <w:pPr>
      <w:ind w:left="720"/>
      <w:contextualSpacing/>
    </w:pPr>
  </w:style>
  <w:style w:type="table" w:styleId="TableGrid">
    <w:name w:val="Table Grid"/>
    <w:basedOn w:val="TableNormal"/>
    <w:uiPriority w:val="99"/>
    <w:rsid w:val="003E4131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24B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BFE"/>
    <w:rPr>
      <w:rFonts w:ascii="Tahoma" w:eastAsia="Calibri" w:hAnsi="Tahoma" w:cs="Tahoma"/>
      <w:sz w:val="16"/>
      <w:szCs w:val="16"/>
    </w:rPr>
  </w:style>
  <w:style w:type="paragraph" w:customStyle="1" w:styleId="Default">
    <w:name w:val="Default"/>
    <w:rsid w:val="006709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aliases w:val="No spacing"/>
    <w:uiPriority w:val="1"/>
    <w:qFormat/>
    <w:rsid w:val="002B7778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paragraph" w:styleId="BodyText2">
    <w:name w:val="Body Text 2"/>
    <w:basedOn w:val="Normal"/>
    <w:link w:val="BodyText2Char"/>
    <w:rsid w:val="00E902DA"/>
    <w:pPr>
      <w:widowControl w:val="0"/>
      <w:shd w:val="clear" w:color="auto" w:fill="FFFFFF"/>
      <w:spacing w:after="0" w:line="240" w:lineRule="auto"/>
    </w:pPr>
    <w:rPr>
      <w:rFonts w:eastAsia="Times New Roman"/>
      <w:snapToGrid w:val="0"/>
      <w:color w:val="000000"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E902DA"/>
    <w:rPr>
      <w:rFonts w:ascii="Times New Roman" w:eastAsia="Times New Roman" w:hAnsi="Times New Roman" w:cs="Times New Roman"/>
      <w:snapToGrid w:val="0"/>
      <w:color w:val="000000"/>
      <w:sz w:val="28"/>
      <w:szCs w:val="20"/>
      <w:shd w:val="clear" w:color="auto" w:fill="FFFFFF"/>
    </w:rPr>
  </w:style>
  <w:style w:type="paragraph" w:customStyle="1" w:styleId="Body">
    <w:name w:val="Body"/>
    <w:uiPriority w:val="99"/>
    <w:rsid w:val="00386D63"/>
    <w:pPr>
      <w:spacing w:after="0" w:line="240" w:lineRule="auto"/>
    </w:pPr>
    <w:rPr>
      <w:rFonts w:ascii="Helvetica" w:eastAsia="Times New Roman" w:hAnsi="Helvetica" w:cs="Times New Roman"/>
      <w:noProof/>
      <w:color w:val="000000"/>
      <w:sz w:val="24"/>
      <w:szCs w:val="20"/>
      <w:lang w:eastAsia="lv-LV"/>
    </w:rPr>
  </w:style>
  <w:style w:type="character" w:customStyle="1" w:styleId="googqs-tidbit-0">
    <w:name w:val="goog_qs-tidbit-0"/>
    <w:basedOn w:val="DefaultParagraphFont"/>
    <w:uiPriority w:val="99"/>
    <w:rsid w:val="004F080D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160A3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A5B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5B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5BDA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BDA"/>
    <w:rPr>
      <w:rFonts w:ascii="Times New Roman" w:eastAsia="Calibri" w:hAnsi="Times New Roman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21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57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BBA43486D3A436CACDD3D9B409EA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F2478-21A4-4BD6-AFDF-441334816DBF}"/>
      </w:docPartPr>
      <w:docPartBody>
        <w:p w:rsidR="00E656CD" w:rsidRDefault="005D6149" w:rsidP="005D6149">
          <w:pPr>
            <w:pStyle w:val="1BBA43486D3A436CACDD3D9B409EA987"/>
          </w:pPr>
          <w:r w:rsidRPr="00A76921">
            <w:rPr>
              <w:rStyle w:val="PlaceholderText"/>
            </w:rPr>
            <w:t>Click here to enter text.</w:t>
          </w:r>
        </w:p>
      </w:docPartBody>
    </w:docPart>
    <w:docPart>
      <w:docPartPr>
        <w:name w:val="B706F4E79C3A4D2C8C57484965152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B4A9B-173C-4895-884E-E8B68889AA29}"/>
      </w:docPartPr>
      <w:docPartBody>
        <w:p w:rsidR="000313B4" w:rsidRDefault="00D43E0F" w:rsidP="00D43E0F">
          <w:pPr>
            <w:pStyle w:val="B706F4E79C3A4D2C8C57484965152663"/>
          </w:pPr>
          <w:r w:rsidRPr="00A76921">
            <w:rPr>
              <w:rStyle w:val="PlaceholderText"/>
            </w:rPr>
            <w:t>Click here to enter text.</w:t>
          </w:r>
        </w:p>
      </w:docPartBody>
    </w:docPart>
    <w:docPart>
      <w:docPartPr>
        <w:name w:val="8B04641150A240E9B4B5E4B186D18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9F6E5-326D-4956-BEF2-0C21BC11B383}"/>
      </w:docPartPr>
      <w:docPartBody>
        <w:p w:rsidR="000313B4" w:rsidRDefault="00D43E0F" w:rsidP="00D43E0F">
          <w:pPr>
            <w:pStyle w:val="8B04641150A240E9B4B5E4B186D185A4"/>
          </w:pPr>
          <w:r w:rsidRPr="00A76921">
            <w:rPr>
              <w:rStyle w:val="PlaceholderText"/>
            </w:rPr>
            <w:t>Click here to enter text.</w:t>
          </w:r>
        </w:p>
      </w:docPartBody>
    </w:docPart>
    <w:docPart>
      <w:docPartPr>
        <w:name w:val="2C2D02F0BEA845868E202BFA8109B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DE319-70B5-417B-BBF1-7791C248F704}"/>
      </w:docPartPr>
      <w:docPartBody>
        <w:p w:rsidR="005D251B" w:rsidRDefault="004C66D7" w:rsidP="004C66D7">
          <w:pPr>
            <w:pStyle w:val="2C2D02F0BEA845868E202BFA8109BD17"/>
          </w:pPr>
          <w:r w:rsidRPr="00A7692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D6149"/>
    <w:rsid w:val="000313B4"/>
    <w:rsid w:val="00271467"/>
    <w:rsid w:val="002D7122"/>
    <w:rsid w:val="00387377"/>
    <w:rsid w:val="004C66D7"/>
    <w:rsid w:val="004F158C"/>
    <w:rsid w:val="005D251B"/>
    <w:rsid w:val="005D6149"/>
    <w:rsid w:val="00614A69"/>
    <w:rsid w:val="006372F1"/>
    <w:rsid w:val="007328FD"/>
    <w:rsid w:val="00947ACC"/>
    <w:rsid w:val="00C46F98"/>
    <w:rsid w:val="00CB1493"/>
    <w:rsid w:val="00D10F80"/>
    <w:rsid w:val="00D34F1B"/>
    <w:rsid w:val="00D43E0F"/>
    <w:rsid w:val="00D740A2"/>
    <w:rsid w:val="00E656CD"/>
    <w:rsid w:val="00F66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67FA"/>
    <w:rPr>
      <w:color w:val="808080"/>
    </w:rPr>
  </w:style>
  <w:style w:type="paragraph" w:customStyle="1" w:styleId="1BBA43486D3A436CACDD3D9B409EA987">
    <w:name w:val="1BBA43486D3A436CACDD3D9B409EA987"/>
    <w:rsid w:val="005D6149"/>
  </w:style>
  <w:style w:type="paragraph" w:customStyle="1" w:styleId="B706F4E79C3A4D2C8C57484965152663">
    <w:name w:val="B706F4E79C3A4D2C8C57484965152663"/>
    <w:rsid w:val="00D43E0F"/>
    <w:rPr>
      <w:lang w:val="lv-LV" w:eastAsia="lv-LV"/>
    </w:rPr>
  </w:style>
  <w:style w:type="paragraph" w:customStyle="1" w:styleId="8B04641150A240E9B4B5E4B186D185A4">
    <w:name w:val="8B04641150A240E9B4B5E4B186D185A4"/>
    <w:rsid w:val="00D43E0F"/>
    <w:rPr>
      <w:lang w:val="lv-LV" w:eastAsia="lv-LV"/>
    </w:rPr>
  </w:style>
  <w:style w:type="paragraph" w:customStyle="1" w:styleId="2C2D02F0BEA845868E202BFA8109BD17">
    <w:name w:val="2C2D02F0BEA845868E202BFA8109BD17"/>
    <w:rsid w:val="004C66D7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00df387-c265-4a27-a086-4b447c455994" xsi:nil="true"/>
    <lcf76f155ced4ddcb4097134ff3c332f xmlns="fca3e622-2b05-499d-a6b6-47ad9f512be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2B3BEB63EC8F4A9215EA212BD13E27" ma:contentTypeVersion="18" ma:contentTypeDescription="Create a new document." ma:contentTypeScope="" ma:versionID="a8cf3ba93dff133926869fce1d2d30ad">
  <xsd:schema xmlns:xsd="http://www.w3.org/2001/XMLSchema" xmlns:xs="http://www.w3.org/2001/XMLSchema" xmlns:p="http://schemas.microsoft.com/office/2006/metadata/properties" xmlns:ns2="fca3e622-2b05-499d-a6b6-47ad9f512bec" xmlns:ns3="300df387-c265-4a27-a086-4b447c455994" targetNamespace="http://schemas.microsoft.com/office/2006/metadata/properties" ma:root="true" ma:fieldsID="297b3fad38cc94572407c5e494b593ed" ns2:_="" ns3:_="">
    <xsd:import namespace="fca3e622-2b05-499d-a6b6-47ad9f512bec"/>
    <xsd:import namespace="300df387-c265-4a27-a086-4b447c4559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a3e622-2b05-499d-a6b6-47ad9f512b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32bf106-b365-443e-bdf9-9561cb4f30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0df387-c265-4a27-a086-4b447c45599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0e1a1e7-9c5b-42c0-a466-fd83d7d9b6db}" ma:internalName="TaxCatchAll" ma:showField="CatchAllData" ma:web="300df387-c265-4a27-a086-4b447c4559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2790B7A0-995C-4125-9FED-58A80B9FC752}">
  <ds:schemaRefs>
    <ds:schemaRef ds:uri="http://schemas.microsoft.com/office/2006/metadata/properties"/>
    <ds:schemaRef ds:uri="http://schemas.microsoft.com/office/infopath/2007/PartnerControls"/>
    <ds:schemaRef ds:uri="300df387-c265-4a27-a086-4b447c455994"/>
    <ds:schemaRef ds:uri="fca3e622-2b05-499d-a6b6-47ad9f512bec"/>
  </ds:schemaRefs>
</ds:datastoreItem>
</file>

<file path=customXml/itemProps2.xml><?xml version="1.0" encoding="utf-8"?>
<ds:datastoreItem xmlns:ds="http://schemas.openxmlformats.org/officeDocument/2006/customXml" ds:itemID="{7C68817E-AB7D-48D5-954B-AF079CC41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a3e622-2b05-499d-a6b6-47ad9f512bec"/>
    <ds:schemaRef ds:uri="300df387-c265-4a27-a086-4b447c4559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501D7C-5CDE-4783-BB6D-25EAD8EB53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FBD14F-6731-4BF4-9E0B-90420E687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19</Words>
  <Characters>981</Characters>
  <Application>Microsoft Office Word</Application>
  <DocSecurity>0</DocSecurity>
  <Lines>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ga</dc:creator>
  <cp:lastModifiedBy>Vivita Priedniece</cp:lastModifiedBy>
  <cp:revision>11</cp:revision>
  <cp:lastPrinted>2017-11-07T08:47:00Z</cp:lastPrinted>
  <dcterms:created xsi:type="dcterms:W3CDTF">2019-05-30T11:53:00Z</dcterms:created>
  <dcterms:modified xsi:type="dcterms:W3CDTF">2023-11-16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2B3BEB63EC8F4A9215EA212BD13E27</vt:lpwstr>
  </property>
  <property fmtid="{D5CDD505-2E9C-101B-9397-08002B2CF9AE}" pid="3" name="MediaServiceImageTags">
    <vt:lpwstr/>
  </property>
  <property fmtid="{D5CDD505-2E9C-101B-9397-08002B2CF9AE}" pid="4" name="GrammarlyDocumentId">
    <vt:lpwstr>2a117e49312f2057b454b6a67e4b1595cf83c3d7f484516e689c41916f8a38e6</vt:lpwstr>
  </property>
</Properties>
</file>